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873B9" w14:textId="10F1ABB7" w:rsidR="006B7806" w:rsidRDefault="006B7806">
      <w:pPr>
        <w:spacing w:after="200" w:line="276" w:lineRule="auto"/>
        <w:rPr>
          <w:rFonts w:ascii="Arial" w:hAnsi="Arial" w:cs="Arial"/>
          <w:b/>
          <w:color w:val="000000"/>
          <w:lang w:val="sv-SE"/>
        </w:rPr>
      </w:pPr>
    </w:p>
    <w:p w14:paraId="15BF42E2" w14:textId="69F28F9C" w:rsidR="005E3F79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r w:rsidRPr="005E3F79">
        <w:rPr>
          <w:rFonts w:ascii="Arial" w:hAnsi="Arial" w:cs="Arial"/>
          <w:bCs/>
          <w:lang w:val="en-ID"/>
        </w:rPr>
        <w:t xml:space="preserve">Lampiran </w:t>
      </w:r>
      <w:r>
        <w:rPr>
          <w:rFonts w:ascii="Arial" w:hAnsi="Arial" w:cs="Arial"/>
          <w:bCs/>
          <w:lang w:val="en-ID"/>
        </w:rPr>
        <w:t>II</w:t>
      </w:r>
      <w:r w:rsidRPr="005E3F79">
        <w:rPr>
          <w:rFonts w:ascii="Arial" w:hAnsi="Arial" w:cs="Arial"/>
          <w:bCs/>
          <w:lang w:val="en-ID"/>
        </w:rPr>
        <w:t xml:space="preserve">I </w:t>
      </w:r>
      <w:proofErr w:type="spellStart"/>
      <w:r w:rsidRPr="005E3F79">
        <w:rPr>
          <w:rFonts w:ascii="Arial" w:hAnsi="Arial" w:cs="Arial"/>
          <w:bCs/>
          <w:lang w:val="en-ID"/>
        </w:rPr>
        <w:t>Pengumuman</w:t>
      </w:r>
      <w:proofErr w:type="spellEnd"/>
    </w:p>
    <w:p w14:paraId="6575941E" w14:textId="77777777" w:rsidR="005E3F79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proofErr w:type="spellStart"/>
      <w:r w:rsidRPr="005E3F79">
        <w:rPr>
          <w:rFonts w:ascii="Arial" w:hAnsi="Arial" w:cs="Arial"/>
          <w:bCs/>
          <w:lang w:val="en-ID"/>
        </w:rPr>
        <w:t>Nomor</w:t>
      </w:r>
      <w:proofErr w:type="spellEnd"/>
      <w:r w:rsidRPr="005E3F79">
        <w:rPr>
          <w:rFonts w:ascii="Arial" w:hAnsi="Arial" w:cs="Arial"/>
          <w:bCs/>
          <w:lang w:val="en-ID"/>
        </w:rPr>
        <w:t xml:space="preserve"> </w:t>
      </w:r>
      <w:r w:rsidRPr="005E3F79">
        <w:rPr>
          <w:rFonts w:ascii="Arial" w:hAnsi="Arial" w:cs="Arial"/>
          <w:bCs/>
          <w:lang w:val="en-ID"/>
        </w:rPr>
        <w:tab/>
        <w:t xml:space="preserve">: </w:t>
      </w:r>
      <w:r w:rsidRPr="005E3F79">
        <w:rPr>
          <w:rFonts w:ascii="Arial" w:hAnsi="Arial" w:cs="Arial"/>
          <w:bCs/>
          <w:lang w:val="id-ID"/>
        </w:rPr>
        <w:t>01/PANSEL-JPM/KP.02.02/04/2026</w:t>
      </w:r>
    </w:p>
    <w:p w14:paraId="6AC02FB1" w14:textId="77777777" w:rsidR="005E3F79" w:rsidRPr="005E3F79" w:rsidRDefault="005E3F79" w:rsidP="005E3F79">
      <w:pPr>
        <w:shd w:val="clear" w:color="auto" w:fill="FFFFFF"/>
        <w:tabs>
          <w:tab w:val="left" w:pos="4962"/>
        </w:tabs>
        <w:ind w:left="3969"/>
        <w:jc w:val="both"/>
        <w:rPr>
          <w:rFonts w:ascii="Arial" w:hAnsi="Arial" w:cs="Arial"/>
          <w:bCs/>
          <w:lang w:val="en-ID"/>
        </w:rPr>
      </w:pPr>
      <w:proofErr w:type="spellStart"/>
      <w:r w:rsidRPr="005E3F79">
        <w:rPr>
          <w:rFonts w:ascii="Arial" w:hAnsi="Arial" w:cs="Arial"/>
          <w:bCs/>
          <w:lang w:val="en-ID"/>
        </w:rPr>
        <w:t>Tanggal</w:t>
      </w:r>
      <w:proofErr w:type="spellEnd"/>
      <w:r w:rsidRPr="005E3F79">
        <w:rPr>
          <w:rFonts w:ascii="Arial" w:hAnsi="Arial" w:cs="Arial"/>
          <w:bCs/>
          <w:lang w:val="en-ID"/>
        </w:rPr>
        <w:t xml:space="preserve"> </w:t>
      </w:r>
      <w:r>
        <w:rPr>
          <w:rFonts w:ascii="Arial" w:hAnsi="Arial" w:cs="Arial"/>
          <w:bCs/>
          <w:lang w:val="en-ID"/>
        </w:rPr>
        <w:tab/>
      </w:r>
      <w:r w:rsidRPr="005E3F79">
        <w:rPr>
          <w:rFonts w:ascii="Arial" w:hAnsi="Arial" w:cs="Arial"/>
          <w:bCs/>
          <w:lang w:val="en-ID"/>
        </w:rPr>
        <w:t>: 17 April 2026</w:t>
      </w:r>
    </w:p>
    <w:p w14:paraId="086D55C4" w14:textId="77777777" w:rsidR="00D57B06" w:rsidRDefault="00D57B06" w:rsidP="006B7806">
      <w:pPr>
        <w:jc w:val="both"/>
        <w:rPr>
          <w:rFonts w:ascii="Arial" w:hAnsi="Arial" w:cs="Arial"/>
          <w:b/>
          <w:color w:val="000000"/>
          <w:lang w:val="sv-SE"/>
        </w:rPr>
      </w:pPr>
    </w:p>
    <w:p w14:paraId="0FE8F934" w14:textId="72C78F54" w:rsidR="009D727D" w:rsidRPr="0053668D" w:rsidRDefault="009D727D" w:rsidP="009D727D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53668D">
        <w:rPr>
          <w:rFonts w:ascii="Arial" w:hAnsi="Arial" w:cs="Arial"/>
          <w:b/>
          <w:sz w:val="26"/>
          <w:szCs w:val="26"/>
          <w:lang w:val="sv-SE"/>
        </w:rPr>
        <w:t xml:space="preserve">SURAT PERNYATAAN </w:t>
      </w:r>
      <w:r w:rsidR="004948F3">
        <w:rPr>
          <w:rFonts w:ascii="Arial" w:hAnsi="Arial" w:cs="Arial"/>
          <w:b/>
          <w:sz w:val="26"/>
          <w:szCs w:val="26"/>
          <w:lang w:val="sv-SE"/>
        </w:rPr>
        <w:t>TIDAK PERNAH DIJATUHI HUKUMAN</w:t>
      </w:r>
    </w:p>
    <w:p w14:paraId="77AD05F2" w14:textId="77777777" w:rsidR="009D727D" w:rsidRPr="0053668D" w:rsidRDefault="009D727D" w:rsidP="009D727D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sz w:val="22"/>
          <w:szCs w:val="22"/>
          <w:lang w:val="sv-SE"/>
        </w:rPr>
      </w:pPr>
    </w:p>
    <w:p w14:paraId="43CA0EBF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sv-SE"/>
        </w:rPr>
      </w:pPr>
      <w:r w:rsidRPr="009D727D">
        <w:rPr>
          <w:rFonts w:ascii="Arial" w:hAnsi="Arial" w:cs="Arial"/>
          <w:lang w:val="sv-SE"/>
        </w:rPr>
        <w:t>Yang bertanda tangan di bawah ini:</w:t>
      </w:r>
    </w:p>
    <w:p w14:paraId="39A49CB7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sv-SE"/>
        </w:rPr>
      </w:pPr>
      <w:r w:rsidRPr="009D727D">
        <w:rPr>
          <w:rFonts w:ascii="Arial" w:hAnsi="Arial" w:cs="Arial"/>
          <w:lang w:val="sv-SE"/>
        </w:rPr>
        <w:t xml:space="preserve">Nama </w:t>
      </w:r>
      <w:r w:rsidRPr="009D727D">
        <w:rPr>
          <w:rFonts w:ascii="Arial" w:hAnsi="Arial" w:cs="Arial"/>
          <w:lang w:val="sv-SE"/>
        </w:rPr>
        <w:tab/>
      </w:r>
      <w:r w:rsidRPr="009D727D">
        <w:rPr>
          <w:rFonts w:ascii="Arial" w:hAnsi="Arial" w:cs="Arial"/>
          <w:lang w:val="sv-SE"/>
        </w:rPr>
        <w:tab/>
      </w:r>
      <w:r w:rsidRPr="009D727D">
        <w:rPr>
          <w:rFonts w:ascii="Arial" w:hAnsi="Arial" w:cs="Arial"/>
          <w:lang w:val="sv-SE"/>
        </w:rPr>
        <w:tab/>
        <w:t xml:space="preserve">: </w:t>
      </w:r>
    </w:p>
    <w:p w14:paraId="7B1CDE76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sv-SE"/>
        </w:rPr>
      </w:pPr>
      <w:r w:rsidRPr="009D727D">
        <w:rPr>
          <w:rFonts w:ascii="Arial" w:hAnsi="Arial" w:cs="Arial"/>
          <w:lang w:val="sv-SE"/>
        </w:rPr>
        <w:t>NIP</w:t>
      </w:r>
      <w:r w:rsidRPr="009D727D">
        <w:rPr>
          <w:rFonts w:ascii="Arial" w:hAnsi="Arial" w:cs="Arial"/>
          <w:lang w:val="sv-SE"/>
        </w:rPr>
        <w:tab/>
      </w:r>
      <w:r w:rsidRPr="009D727D">
        <w:rPr>
          <w:rFonts w:ascii="Arial" w:hAnsi="Arial" w:cs="Arial"/>
          <w:lang w:val="sv-SE"/>
        </w:rPr>
        <w:tab/>
      </w:r>
      <w:r w:rsidRPr="009D727D">
        <w:rPr>
          <w:rFonts w:ascii="Arial" w:hAnsi="Arial" w:cs="Arial"/>
          <w:lang w:val="sv-SE"/>
        </w:rPr>
        <w:tab/>
        <w:t xml:space="preserve">: </w:t>
      </w:r>
    </w:p>
    <w:p w14:paraId="1D8F47BC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sv-SE"/>
        </w:rPr>
      </w:pPr>
      <w:r w:rsidRPr="009D727D">
        <w:rPr>
          <w:rFonts w:ascii="Arial" w:hAnsi="Arial" w:cs="Arial"/>
          <w:lang w:val="sv-SE"/>
        </w:rPr>
        <w:t>Golongan Ruang</w:t>
      </w:r>
      <w:r w:rsidRPr="009D727D">
        <w:rPr>
          <w:rFonts w:ascii="Arial" w:hAnsi="Arial" w:cs="Arial"/>
          <w:lang w:val="sv-SE"/>
        </w:rPr>
        <w:tab/>
        <w:t>:</w:t>
      </w:r>
    </w:p>
    <w:p w14:paraId="1CBFBC4F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sv-SE"/>
        </w:rPr>
      </w:pPr>
      <w:r w:rsidRPr="009D727D">
        <w:rPr>
          <w:rFonts w:ascii="Arial" w:hAnsi="Arial" w:cs="Arial"/>
          <w:lang w:val="sv-SE"/>
        </w:rPr>
        <w:t xml:space="preserve">Jabatan </w:t>
      </w:r>
      <w:r w:rsidRPr="009D727D">
        <w:rPr>
          <w:rFonts w:ascii="Arial" w:hAnsi="Arial" w:cs="Arial"/>
          <w:lang w:val="sv-SE"/>
        </w:rPr>
        <w:tab/>
      </w:r>
      <w:r w:rsidRPr="009D727D">
        <w:rPr>
          <w:rFonts w:ascii="Arial" w:hAnsi="Arial" w:cs="Arial"/>
          <w:lang w:val="sv-SE"/>
        </w:rPr>
        <w:tab/>
        <w:t xml:space="preserve">: </w:t>
      </w:r>
    </w:p>
    <w:p w14:paraId="02A7E158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sv-SE"/>
        </w:rPr>
      </w:pPr>
      <w:r w:rsidRPr="009D727D">
        <w:rPr>
          <w:rFonts w:ascii="Arial" w:hAnsi="Arial" w:cs="Arial"/>
          <w:lang w:val="sv-SE"/>
        </w:rPr>
        <w:t xml:space="preserve">Unit Kerja </w:t>
      </w:r>
      <w:r w:rsidRPr="009D727D">
        <w:rPr>
          <w:rFonts w:ascii="Arial" w:hAnsi="Arial" w:cs="Arial"/>
          <w:lang w:val="sv-SE"/>
        </w:rPr>
        <w:tab/>
      </w:r>
      <w:r w:rsidRPr="009D727D">
        <w:rPr>
          <w:rFonts w:ascii="Arial" w:hAnsi="Arial" w:cs="Arial"/>
          <w:lang w:val="sv-SE"/>
        </w:rPr>
        <w:tab/>
        <w:t xml:space="preserve">: </w:t>
      </w:r>
    </w:p>
    <w:p w14:paraId="7D7C9ABF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sv-SE"/>
        </w:rPr>
      </w:pPr>
    </w:p>
    <w:p w14:paraId="304990EB" w14:textId="59431EDB" w:rsidR="009D727D" w:rsidRPr="009D727D" w:rsidRDefault="009D727D" w:rsidP="009D727D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lang w:val="sv-SE"/>
        </w:rPr>
      </w:pPr>
      <w:r w:rsidRPr="009D727D">
        <w:rPr>
          <w:rFonts w:ascii="Arial" w:hAnsi="Arial" w:cs="Arial"/>
          <w:lang w:val="sv-SE"/>
        </w:rPr>
        <w:t>menyatakan dengan sebenarnya bahwa saya tidak pernah dijatuhi hukuman disiplin tingkat sedang dan/atau berat dalam kurun waktu 5 (lima) tahun terakhir, serta tidak sedang menjalani hukuman disiplin/tidak dalam proses pemeriksaan pelanggaran disiplin sesuai dengan ketentuan peraturan perundang-undangan</w:t>
      </w:r>
      <w:r w:rsidR="001D7621">
        <w:rPr>
          <w:rFonts w:ascii="Arial" w:hAnsi="Arial" w:cs="Arial"/>
          <w:lang w:val="sv-SE"/>
        </w:rPr>
        <w:t>.</w:t>
      </w:r>
    </w:p>
    <w:p w14:paraId="114957C6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lang w:val="sv-SE"/>
        </w:rPr>
      </w:pPr>
    </w:p>
    <w:p w14:paraId="45B8F696" w14:textId="60DE618D" w:rsidR="009D727D" w:rsidRPr="009D727D" w:rsidRDefault="009D727D" w:rsidP="009D727D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lang w:val="sv-SE"/>
        </w:rPr>
      </w:pPr>
      <w:r w:rsidRPr="009D727D">
        <w:rPr>
          <w:rFonts w:ascii="Arial" w:hAnsi="Arial" w:cs="Arial"/>
          <w:lang w:val="sv-SE"/>
        </w:rPr>
        <w:t xml:space="preserve">Surat Pernyataan ini diketahui oleh Pejabat Pembina Kepegawaian/Pejabat Yang Diberi Delegasi Wewenang dan dibuat untuk memenuhi persyaratan dalam rangka mendaftarkan diri mengikuti </w:t>
      </w:r>
      <w:r w:rsidR="001D7621" w:rsidRPr="00B00300">
        <w:rPr>
          <w:rFonts w:ascii="Arial" w:hAnsi="Arial" w:cs="Arial"/>
          <w:lang w:val="sv-SE"/>
        </w:rPr>
        <w:t>Seleksi Terbuka Jabatan Pimpinan Tinggi Madya di Lingkungan</w:t>
      </w:r>
      <w:r w:rsidR="005E3F79">
        <w:rPr>
          <w:rFonts w:ascii="Arial" w:hAnsi="Arial" w:cs="Arial"/>
          <w:lang w:val="sv-SE"/>
        </w:rPr>
        <w:t xml:space="preserve"> Sekretariat Jenderal</w:t>
      </w:r>
      <w:r w:rsidR="001D7621" w:rsidRPr="00B00300">
        <w:rPr>
          <w:rFonts w:ascii="Arial" w:hAnsi="Arial" w:cs="Arial"/>
          <w:lang w:val="sv-SE"/>
        </w:rPr>
        <w:t xml:space="preserve"> Komisi Yudisial</w:t>
      </w:r>
      <w:r w:rsidR="001D7621">
        <w:rPr>
          <w:rFonts w:ascii="Arial" w:hAnsi="Arial" w:cs="Arial"/>
          <w:lang w:val="sv-SE"/>
        </w:rPr>
        <w:t xml:space="preserve"> Tahun 2026</w:t>
      </w:r>
      <w:r w:rsidRPr="009D727D">
        <w:rPr>
          <w:rFonts w:ascii="Arial" w:hAnsi="Arial" w:cs="Arial"/>
          <w:lang w:val="sv-SE"/>
        </w:rPr>
        <w:t>.</w:t>
      </w:r>
    </w:p>
    <w:p w14:paraId="63D8A00C" w14:textId="77777777" w:rsidR="009D727D" w:rsidRPr="009D727D" w:rsidRDefault="009D727D" w:rsidP="009D727D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sv-SE"/>
        </w:rPr>
      </w:pPr>
    </w:p>
    <w:p w14:paraId="0880D81C" w14:textId="1DDFA375" w:rsidR="009D727D" w:rsidRPr="009D727D" w:rsidRDefault="009D727D" w:rsidP="009D727D">
      <w:pPr>
        <w:tabs>
          <w:tab w:val="left" w:pos="720"/>
          <w:tab w:val="left" w:pos="5387"/>
        </w:tabs>
        <w:spacing w:before="60" w:afterLines="60" w:after="144" w:line="360" w:lineRule="auto"/>
        <w:jc w:val="both"/>
        <w:rPr>
          <w:rFonts w:ascii="Arial" w:hAnsi="Arial" w:cs="Arial"/>
        </w:rPr>
      </w:pPr>
      <w:r w:rsidRPr="009D727D">
        <w:rPr>
          <w:rFonts w:ascii="Arial" w:hAnsi="Arial" w:cs="Arial"/>
          <w:lang w:val="sv-SE"/>
        </w:rPr>
        <w:tab/>
      </w:r>
      <w:r w:rsidRPr="009D727D">
        <w:rPr>
          <w:rFonts w:ascii="Arial" w:hAnsi="Arial" w:cs="Arial"/>
          <w:lang w:val="sv-SE"/>
        </w:rPr>
        <w:tab/>
      </w:r>
      <w:r w:rsidR="005E3F79">
        <w:rPr>
          <w:rFonts w:ascii="Arial" w:hAnsi="Arial" w:cs="Arial"/>
        </w:rPr>
        <w:t>(</w:t>
      </w:r>
      <w:proofErr w:type="spellStart"/>
      <w:r w:rsidR="005E3F79">
        <w:rPr>
          <w:rFonts w:ascii="Arial" w:hAnsi="Arial" w:cs="Arial"/>
        </w:rPr>
        <w:t>Tempat</w:t>
      </w:r>
      <w:proofErr w:type="spellEnd"/>
      <w:r w:rsidR="005E3F79">
        <w:rPr>
          <w:rFonts w:ascii="Arial" w:hAnsi="Arial" w:cs="Arial"/>
        </w:rPr>
        <w:t>)</w:t>
      </w:r>
      <w:r w:rsidRPr="009D727D">
        <w:rPr>
          <w:rFonts w:ascii="Arial" w:hAnsi="Arial" w:cs="Arial"/>
        </w:rPr>
        <w:t xml:space="preserve">, </w:t>
      </w:r>
      <w:r w:rsidR="005E3F79">
        <w:rPr>
          <w:rFonts w:ascii="Arial" w:hAnsi="Arial" w:cs="Arial"/>
        </w:rPr>
        <w:t>(</w:t>
      </w:r>
      <w:proofErr w:type="spellStart"/>
      <w:r w:rsidR="005E3F79">
        <w:rPr>
          <w:rFonts w:ascii="Arial" w:hAnsi="Arial" w:cs="Arial"/>
        </w:rPr>
        <w:t>Tanggal</w:t>
      </w:r>
      <w:proofErr w:type="spellEnd"/>
      <w:r w:rsidR="005E3F79">
        <w:rPr>
          <w:rFonts w:ascii="Arial" w:hAnsi="Arial" w:cs="Arial"/>
        </w:rPr>
        <w:t>)</w:t>
      </w:r>
      <w:r w:rsidRPr="009D727D">
        <w:rPr>
          <w:rFonts w:ascii="Arial" w:hAnsi="Arial" w:cs="Arial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3"/>
        <w:gridCol w:w="4503"/>
      </w:tblGrid>
      <w:tr w:rsidR="009D727D" w:rsidRPr="00D57B06" w14:paraId="58146D75" w14:textId="77777777" w:rsidTr="00F167F1">
        <w:tc>
          <w:tcPr>
            <w:tcW w:w="4788" w:type="dxa"/>
          </w:tcPr>
          <w:p w14:paraId="51EF654A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</w:rPr>
            </w:pPr>
            <w:proofErr w:type="spellStart"/>
            <w:r w:rsidRPr="009D727D">
              <w:rPr>
                <w:rFonts w:ascii="Arial" w:hAnsi="Arial" w:cs="Arial"/>
              </w:rPr>
              <w:t>Mengetahui</w:t>
            </w:r>
            <w:proofErr w:type="spellEnd"/>
            <w:r w:rsidRPr="009D727D">
              <w:rPr>
                <w:rFonts w:ascii="Arial" w:hAnsi="Arial" w:cs="Arial"/>
              </w:rPr>
              <w:t>,</w:t>
            </w:r>
          </w:p>
          <w:p w14:paraId="680DADC8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id-ID"/>
              </w:rPr>
            </w:pPr>
            <w:r w:rsidRPr="009D727D">
              <w:rPr>
                <w:rFonts w:ascii="Arial" w:hAnsi="Arial" w:cs="Arial"/>
                <w:lang w:val="id-ID"/>
              </w:rPr>
              <w:t>Pejabat Pembina Kepegawaian/</w:t>
            </w:r>
          </w:p>
          <w:p w14:paraId="6FD0D30E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</w:rPr>
            </w:pPr>
            <w:r w:rsidRPr="009D727D">
              <w:rPr>
                <w:rFonts w:ascii="Arial" w:hAnsi="Arial" w:cs="Arial"/>
                <w:lang w:val="id-ID"/>
              </w:rPr>
              <w:t>Pejabat Yang Diberi Delegasi Wewenang</w:t>
            </w:r>
          </w:p>
          <w:p w14:paraId="61C46982" w14:textId="77777777" w:rsidR="00C74062" w:rsidRPr="009D727D" w:rsidRDefault="00C74062" w:rsidP="00C74062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</w:rPr>
            </w:pPr>
          </w:p>
          <w:p w14:paraId="0F435D03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</w:rPr>
            </w:pPr>
          </w:p>
          <w:p w14:paraId="2653F7E2" w14:textId="57D35BB8" w:rsidR="009D727D" w:rsidRPr="00591FB3" w:rsidRDefault="00C74062" w:rsidP="00C74062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sv-SE"/>
              </w:rPr>
            </w:pPr>
            <w:r w:rsidRPr="00591FB3">
              <w:rPr>
                <w:rFonts w:ascii="Arial" w:hAnsi="Arial" w:cs="Arial"/>
                <w:lang w:val="sv-SE"/>
              </w:rPr>
              <w:t>(dibubuhi cap dinas)</w:t>
            </w:r>
          </w:p>
          <w:p w14:paraId="7E5970FD" w14:textId="77777777" w:rsidR="009D727D" w:rsidRPr="00591FB3" w:rsidRDefault="009D727D" w:rsidP="00F167F1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  <w:lang w:val="sv-SE"/>
              </w:rPr>
            </w:pPr>
          </w:p>
          <w:p w14:paraId="48509C96" w14:textId="77777777" w:rsidR="009D727D" w:rsidRPr="00591FB3" w:rsidRDefault="009D727D" w:rsidP="00F167F1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  <w:lang w:val="sv-SE"/>
              </w:rPr>
            </w:pPr>
          </w:p>
          <w:p w14:paraId="5793F7F0" w14:textId="4BF2121A" w:rsidR="009D727D" w:rsidRPr="00591FB3" w:rsidRDefault="00B00300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(</w:t>
            </w:r>
            <w:r w:rsidR="009D727D" w:rsidRPr="00591FB3">
              <w:rPr>
                <w:rFonts w:ascii="Arial" w:hAnsi="Arial" w:cs="Arial"/>
                <w:lang w:val="sv-SE"/>
              </w:rPr>
              <w:t>Nama</w:t>
            </w:r>
            <w:r>
              <w:rPr>
                <w:rFonts w:ascii="Arial" w:hAnsi="Arial" w:cs="Arial"/>
                <w:lang w:val="sv-SE"/>
              </w:rPr>
              <w:t>)</w:t>
            </w:r>
          </w:p>
          <w:p w14:paraId="629B9D09" w14:textId="77777777" w:rsidR="009D727D" w:rsidRPr="00591FB3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sv-SE"/>
              </w:rPr>
            </w:pPr>
            <w:r w:rsidRPr="00591FB3">
              <w:rPr>
                <w:rFonts w:ascii="Arial" w:hAnsi="Arial" w:cs="Arial"/>
                <w:lang w:val="sv-SE"/>
              </w:rPr>
              <w:t>NIP.</w:t>
            </w:r>
          </w:p>
        </w:tc>
        <w:tc>
          <w:tcPr>
            <w:tcW w:w="4788" w:type="dxa"/>
          </w:tcPr>
          <w:p w14:paraId="06E43CDD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sv-SE"/>
              </w:rPr>
            </w:pPr>
          </w:p>
          <w:p w14:paraId="7CFF8E8C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sv-SE"/>
              </w:rPr>
            </w:pPr>
            <w:r w:rsidRPr="009D727D">
              <w:rPr>
                <w:rFonts w:ascii="Arial" w:hAnsi="Arial" w:cs="Arial"/>
                <w:lang w:val="sv-SE"/>
              </w:rPr>
              <w:t>Yang Membuat Pernyataan,</w:t>
            </w:r>
          </w:p>
          <w:p w14:paraId="730C8DC3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sv-SE"/>
              </w:rPr>
            </w:pPr>
          </w:p>
          <w:p w14:paraId="43A76A40" w14:textId="7D140DEA" w:rsidR="009D727D" w:rsidRPr="009D727D" w:rsidRDefault="004948F3" w:rsidP="00F167F1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  <w:lang w:val="sv-SE"/>
              </w:rPr>
            </w:pPr>
            <w:r w:rsidRPr="006B7806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2EEE6B99" wp14:editId="13D77CE4">
                      <wp:simplePos x="0" y="0"/>
                      <wp:positionH relativeFrom="column">
                        <wp:posOffset>934964</wp:posOffset>
                      </wp:positionH>
                      <wp:positionV relativeFrom="paragraph">
                        <wp:posOffset>116107</wp:posOffset>
                      </wp:positionV>
                      <wp:extent cx="928468" cy="431165"/>
                      <wp:effectExtent l="0" t="0" r="24130" b="26035"/>
                      <wp:wrapNone/>
                      <wp:docPr id="581878106" name="Rectangle 581878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928468" cy="43116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3C28D57" w14:textId="46FD2559" w:rsidR="004948F3" w:rsidRPr="00CF1459" w:rsidRDefault="004948F3" w:rsidP="004948F3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F243E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CF1459">
                                    <w:rPr>
                                      <w:rFonts w:ascii="Arial" w:hAnsi="Arial" w:cs="Arial"/>
                                      <w:color w:val="0F243E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DA1814">
                                    <w:rPr>
                                      <w:rFonts w:ascii="Arial" w:hAnsi="Arial" w:cs="Arial"/>
                                      <w:color w:val="0F243E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 w:rsidRPr="00CF1459">
                                    <w:rPr>
                                      <w:rFonts w:ascii="Arial" w:hAnsi="Arial" w:cs="Arial"/>
                                      <w:color w:val="0F243E"/>
                                      <w:sz w:val="20"/>
                                      <w:szCs w:val="20"/>
                                    </w:rPr>
                                    <w:t>terai</w:t>
                                  </w:r>
                                  <w:proofErr w:type="spellEnd"/>
                                </w:p>
                                <w:p w14:paraId="19B50B5D" w14:textId="4CDEE73B" w:rsidR="004948F3" w:rsidRPr="00937EAB" w:rsidRDefault="004948F3" w:rsidP="004948F3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F243E"/>
                                      <w:sz w:val="20"/>
                                      <w:szCs w:val="20"/>
                                    </w:rPr>
                                  </w:pPr>
                                  <w:r w:rsidRPr="00CF1459">
                                    <w:rPr>
                                      <w:rFonts w:ascii="Arial" w:hAnsi="Arial" w:cs="Arial"/>
                                      <w:color w:val="0F243E"/>
                                      <w:sz w:val="20"/>
                                      <w:szCs w:val="20"/>
                                    </w:rPr>
                                    <w:t>Rp</w:t>
                                  </w:r>
                                  <w:r w:rsidR="00DE6C96">
                                    <w:rPr>
                                      <w:rFonts w:ascii="Arial" w:hAnsi="Arial" w:cs="Arial"/>
                                      <w:color w:val="0F243E"/>
                                      <w:sz w:val="20"/>
                                      <w:szCs w:val="20"/>
                                    </w:rPr>
                                    <w:t>10</w:t>
                                  </w:r>
                                  <w:r w:rsidRPr="00CF1459">
                                    <w:rPr>
                                      <w:rFonts w:ascii="Arial" w:hAnsi="Arial" w:cs="Arial"/>
                                      <w:color w:val="0F243E"/>
                                      <w:sz w:val="20"/>
                                      <w:szCs w:val="20"/>
                                    </w:rPr>
                                    <w:t>.0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EE6B99" id="Rectangle 581878106" o:spid="_x0000_s1029" style="position:absolute;margin-left:73.6pt;margin-top:9.15pt;width:73.1pt;height:33.9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" filled="f" strokecolor="windowText" strokeweight=".25pt">
                      <v:path arrowok="t"/>
                      <v:textbox>
                        <w:txbxContent>
                          <w:p w14:paraId="43C28D57" w14:textId="46FD2559" w:rsidR="004948F3" w:rsidRPr="00CF1459" w:rsidRDefault="004948F3" w:rsidP="004948F3">
                            <w:pPr>
                              <w:jc w:val="center"/>
                              <w:rPr>
                                <w:rFonts w:ascii="Arial" w:hAnsi="Arial" w:cs="Arial"/>
                                <w:color w:val="0F243E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F1459">
                              <w:rPr>
                                <w:rFonts w:ascii="Arial" w:hAnsi="Arial" w:cs="Arial"/>
                                <w:color w:val="0F243E"/>
                                <w:sz w:val="20"/>
                                <w:szCs w:val="20"/>
                              </w:rPr>
                              <w:t>M</w:t>
                            </w:r>
                            <w:r w:rsidR="00DA1814">
                              <w:rPr>
                                <w:rFonts w:ascii="Arial" w:hAnsi="Arial" w:cs="Arial"/>
                                <w:color w:val="0F243E"/>
                                <w:sz w:val="20"/>
                                <w:szCs w:val="20"/>
                              </w:rPr>
                              <w:t>e</w:t>
                            </w:r>
                            <w:r w:rsidRPr="00CF1459">
                              <w:rPr>
                                <w:rFonts w:ascii="Arial" w:hAnsi="Arial" w:cs="Arial"/>
                                <w:color w:val="0F243E"/>
                                <w:sz w:val="20"/>
                                <w:szCs w:val="20"/>
                              </w:rPr>
                              <w:t>terai</w:t>
                            </w:r>
                            <w:proofErr w:type="spellEnd"/>
                          </w:p>
                          <w:p w14:paraId="19B50B5D" w14:textId="4CDEE73B" w:rsidR="004948F3" w:rsidRPr="00937EAB" w:rsidRDefault="004948F3" w:rsidP="004948F3">
                            <w:pPr>
                              <w:jc w:val="center"/>
                              <w:rPr>
                                <w:rFonts w:ascii="Arial" w:hAnsi="Arial" w:cs="Arial"/>
                                <w:color w:val="0F243E"/>
                                <w:sz w:val="20"/>
                                <w:szCs w:val="20"/>
                              </w:rPr>
                            </w:pPr>
                            <w:r w:rsidRPr="00CF1459">
                              <w:rPr>
                                <w:rFonts w:ascii="Arial" w:hAnsi="Arial" w:cs="Arial"/>
                                <w:color w:val="0F243E"/>
                                <w:sz w:val="20"/>
                                <w:szCs w:val="20"/>
                              </w:rPr>
                              <w:t>Rp</w:t>
                            </w:r>
                            <w:r w:rsidR="00DE6C96">
                              <w:rPr>
                                <w:rFonts w:ascii="Arial" w:hAnsi="Arial" w:cs="Arial"/>
                                <w:color w:val="0F243E"/>
                                <w:sz w:val="20"/>
                                <w:szCs w:val="20"/>
                              </w:rPr>
                              <w:t>10</w:t>
                            </w:r>
                            <w:r w:rsidRPr="00CF1459">
                              <w:rPr>
                                <w:rFonts w:ascii="Arial" w:hAnsi="Arial" w:cs="Arial"/>
                                <w:color w:val="0F243E"/>
                                <w:sz w:val="20"/>
                                <w:szCs w:val="20"/>
                              </w:rPr>
                              <w:t>.000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8A3EF32" w14:textId="4A4D6003" w:rsidR="009D727D" w:rsidRPr="009D727D" w:rsidRDefault="009D727D" w:rsidP="00F167F1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  <w:lang w:val="sv-SE"/>
              </w:rPr>
            </w:pPr>
          </w:p>
          <w:p w14:paraId="141C11C1" w14:textId="055DDDD6" w:rsidR="009D727D" w:rsidRPr="009D727D" w:rsidRDefault="009D727D" w:rsidP="00F167F1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  <w:lang w:val="sv-SE"/>
              </w:rPr>
            </w:pPr>
          </w:p>
          <w:p w14:paraId="13E1E29F" w14:textId="77777777" w:rsidR="009D727D" w:rsidRDefault="009D727D" w:rsidP="00F167F1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  <w:lang w:val="sv-SE"/>
              </w:rPr>
            </w:pPr>
          </w:p>
          <w:p w14:paraId="6364C1A8" w14:textId="77777777" w:rsidR="00125361" w:rsidRPr="009D727D" w:rsidRDefault="00125361" w:rsidP="00F167F1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  <w:lang w:val="sv-SE"/>
              </w:rPr>
            </w:pPr>
          </w:p>
          <w:p w14:paraId="5BBFA881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rPr>
                <w:rFonts w:ascii="Arial" w:hAnsi="Arial" w:cs="Arial"/>
                <w:lang w:val="sv-SE"/>
              </w:rPr>
            </w:pPr>
          </w:p>
          <w:p w14:paraId="62B04649" w14:textId="33F25AE8" w:rsidR="009D727D" w:rsidRPr="009D727D" w:rsidRDefault="00B00300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(</w:t>
            </w:r>
            <w:r w:rsidR="009D727D" w:rsidRPr="009D727D">
              <w:rPr>
                <w:rFonts w:ascii="Arial" w:hAnsi="Arial" w:cs="Arial"/>
                <w:lang w:val="sv-SE"/>
              </w:rPr>
              <w:t>Nama</w:t>
            </w:r>
            <w:r>
              <w:rPr>
                <w:rFonts w:ascii="Arial" w:hAnsi="Arial" w:cs="Arial"/>
                <w:lang w:val="sv-SE"/>
              </w:rPr>
              <w:t>)</w:t>
            </w:r>
          </w:p>
          <w:p w14:paraId="1F854E2A" w14:textId="77777777" w:rsidR="009D727D" w:rsidRPr="009D727D" w:rsidRDefault="009D727D" w:rsidP="00F167F1">
            <w:pPr>
              <w:tabs>
                <w:tab w:val="left" w:pos="720"/>
                <w:tab w:val="left" w:pos="5670"/>
              </w:tabs>
              <w:jc w:val="center"/>
              <w:rPr>
                <w:rFonts w:ascii="Arial" w:hAnsi="Arial" w:cs="Arial"/>
                <w:lang w:val="sv-SE"/>
              </w:rPr>
            </w:pPr>
            <w:r w:rsidRPr="009D727D">
              <w:rPr>
                <w:rFonts w:ascii="Arial" w:hAnsi="Arial" w:cs="Arial"/>
                <w:lang w:val="sv-SE"/>
              </w:rPr>
              <w:t>NIP.</w:t>
            </w:r>
          </w:p>
        </w:tc>
      </w:tr>
    </w:tbl>
    <w:p w14:paraId="22B8174B" w14:textId="77777777" w:rsidR="009D727D" w:rsidRPr="009D727D" w:rsidRDefault="009D727D" w:rsidP="009D727D">
      <w:pPr>
        <w:tabs>
          <w:tab w:val="left" w:pos="720"/>
          <w:tab w:val="left" w:pos="5670"/>
        </w:tabs>
        <w:spacing w:before="60" w:afterLines="60" w:after="144"/>
        <w:jc w:val="both"/>
        <w:rPr>
          <w:rFonts w:ascii="Arial" w:hAnsi="Arial" w:cs="Arial"/>
          <w:lang w:val="sv-SE"/>
        </w:rPr>
      </w:pPr>
    </w:p>
    <w:p w14:paraId="0B626068" w14:textId="77777777" w:rsidR="009D727D" w:rsidRPr="0041504F" w:rsidRDefault="009D727D" w:rsidP="009D727D">
      <w:pPr>
        <w:tabs>
          <w:tab w:val="left" w:pos="720"/>
          <w:tab w:val="left" w:pos="5670"/>
        </w:tabs>
        <w:spacing w:before="60" w:afterLines="60" w:after="144"/>
        <w:jc w:val="both"/>
        <w:rPr>
          <w:rFonts w:ascii="Arial" w:hAnsi="Arial" w:cs="Arial"/>
          <w:sz w:val="22"/>
          <w:szCs w:val="22"/>
          <w:lang w:val="id-ID"/>
        </w:rPr>
      </w:pPr>
    </w:p>
    <w:p w14:paraId="7E02B62C" w14:textId="77777777" w:rsidR="009D727D" w:rsidRPr="0053668D" w:rsidRDefault="009D727D" w:rsidP="009D727D">
      <w:pPr>
        <w:pStyle w:val="Footer"/>
        <w:rPr>
          <w:b/>
          <w:lang w:val="sv-SE"/>
        </w:rPr>
      </w:pPr>
    </w:p>
    <w:sectPr w:rsidR="009D727D" w:rsidRPr="0053668D" w:rsidSect="00F542B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9AB944" w14:textId="77777777" w:rsidR="00B42758" w:rsidRDefault="00B42758" w:rsidP="00032753">
      <w:r>
        <w:separator/>
      </w:r>
    </w:p>
  </w:endnote>
  <w:endnote w:type="continuationSeparator" w:id="0">
    <w:p w14:paraId="0B5FB9E9" w14:textId="77777777" w:rsidR="00B42758" w:rsidRDefault="00B42758" w:rsidP="00032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1CB7" w14:textId="77777777" w:rsidR="00054CB0" w:rsidRDefault="00054C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AE9A4" w14:textId="77777777" w:rsidR="00054CB0" w:rsidRDefault="00054C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733D5" w14:textId="77777777" w:rsidR="00054CB0" w:rsidRDefault="00054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EBD4E" w14:textId="77777777" w:rsidR="00B42758" w:rsidRDefault="00B42758" w:rsidP="00032753">
      <w:r>
        <w:separator/>
      </w:r>
    </w:p>
  </w:footnote>
  <w:footnote w:type="continuationSeparator" w:id="0">
    <w:p w14:paraId="49E9065A" w14:textId="77777777" w:rsidR="00B42758" w:rsidRDefault="00B42758" w:rsidP="00032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0D584" w14:textId="77777777" w:rsidR="00054CB0" w:rsidRDefault="00054C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2104F" w14:textId="2C32AB02" w:rsidR="00054CB0" w:rsidRDefault="00054C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9FECA" w14:textId="77777777" w:rsidR="00054CB0" w:rsidRDefault="00054C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F1F41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BAC6BD9"/>
    <w:multiLevelType w:val="hybridMultilevel"/>
    <w:tmpl w:val="464664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8646D"/>
    <w:multiLevelType w:val="hybridMultilevel"/>
    <w:tmpl w:val="4C7A5C7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DF5197"/>
    <w:multiLevelType w:val="hybridMultilevel"/>
    <w:tmpl w:val="BC5EEA54"/>
    <w:lvl w:ilvl="0" w:tplc="04210019">
      <w:start w:val="1"/>
      <w:numFmt w:val="lowerLetter"/>
      <w:lvlText w:val="%1."/>
      <w:lvlJc w:val="left"/>
      <w:pPr>
        <w:ind w:left="1004" w:hanging="360"/>
      </w:p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4552755"/>
    <w:multiLevelType w:val="hybridMultilevel"/>
    <w:tmpl w:val="4C7A5C7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8D0744"/>
    <w:multiLevelType w:val="hybridMultilevel"/>
    <w:tmpl w:val="E6FC10D4"/>
    <w:lvl w:ilvl="0" w:tplc="0421000F">
      <w:start w:val="1"/>
      <w:numFmt w:val="decimal"/>
      <w:lvlText w:val="%1."/>
      <w:lvlJc w:val="left"/>
      <w:pPr>
        <w:ind w:left="862" w:hanging="360"/>
      </w:pPr>
    </w:lvl>
    <w:lvl w:ilvl="1" w:tplc="04210019" w:tentative="1">
      <w:start w:val="1"/>
      <w:numFmt w:val="lowerLetter"/>
      <w:lvlText w:val="%2."/>
      <w:lvlJc w:val="left"/>
      <w:pPr>
        <w:ind w:left="1582" w:hanging="360"/>
      </w:pPr>
    </w:lvl>
    <w:lvl w:ilvl="2" w:tplc="0421001B" w:tentative="1">
      <w:start w:val="1"/>
      <w:numFmt w:val="lowerRoman"/>
      <w:lvlText w:val="%3."/>
      <w:lvlJc w:val="right"/>
      <w:pPr>
        <w:ind w:left="2302" w:hanging="180"/>
      </w:pPr>
    </w:lvl>
    <w:lvl w:ilvl="3" w:tplc="0421000F" w:tentative="1">
      <w:start w:val="1"/>
      <w:numFmt w:val="decimal"/>
      <w:lvlText w:val="%4."/>
      <w:lvlJc w:val="left"/>
      <w:pPr>
        <w:ind w:left="3022" w:hanging="360"/>
      </w:pPr>
    </w:lvl>
    <w:lvl w:ilvl="4" w:tplc="04210019" w:tentative="1">
      <w:start w:val="1"/>
      <w:numFmt w:val="lowerLetter"/>
      <w:lvlText w:val="%5."/>
      <w:lvlJc w:val="left"/>
      <w:pPr>
        <w:ind w:left="3742" w:hanging="360"/>
      </w:pPr>
    </w:lvl>
    <w:lvl w:ilvl="5" w:tplc="0421001B" w:tentative="1">
      <w:start w:val="1"/>
      <w:numFmt w:val="lowerRoman"/>
      <w:lvlText w:val="%6."/>
      <w:lvlJc w:val="right"/>
      <w:pPr>
        <w:ind w:left="4462" w:hanging="180"/>
      </w:pPr>
    </w:lvl>
    <w:lvl w:ilvl="6" w:tplc="0421000F" w:tentative="1">
      <w:start w:val="1"/>
      <w:numFmt w:val="decimal"/>
      <w:lvlText w:val="%7."/>
      <w:lvlJc w:val="left"/>
      <w:pPr>
        <w:ind w:left="5182" w:hanging="360"/>
      </w:pPr>
    </w:lvl>
    <w:lvl w:ilvl="7" w:tplc="04210019" w:tentative="1">
      <w:start w:val="1"/>
      <w:numFmt w:val="lowerLetter"/>
      <w:lvlText w:val="%8."/>
      <w:lvlJc w:val="left"/>
      <w:pPr>
        <w:ind w:left="5902" w:hanging="360"/>
      </w:pPr>
    </w:lvl>
    <w:lvl w:ilvl="8" w:tplc="0421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1FFB1269"/>
    <w:multiLevelType w:val="multilevel"/>
    <w:tmpl w:val="E49A755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40E54F0"/>
    <w:multiLevelType w:val="multilevel"/>
    <w:tmpl w:val="9D0E913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261116F8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769269A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2BD9637E"/>
    <w:multiLevelType w:val="hybridMultilevel"/>
    <w:tmpl w:val="5DA87D12"/>
    <w:lvl w:ilvl="0" w:tplc="04090005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1" w15:restartNumberingAfterBreak="0">
    <w:nsid w:val="2E496B1D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308F28CD"/>
    <w:multiLevelType w:val="hybridMultilevel"/>
    <w:tmpl w:val="ED1E4B5C"/>
    <w:lvl w:ilvl="0" w:tplc="04210011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3" w15:restartNumberingAfterBreak="0">
    <w:nsid w:val="3A4A5CB3"/>
    <w:multiLevelType w:val="hybridMultilevel"/>
    <w:tmpl w:val="417202C4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3C7B0AE0"/>
    <w:multiLevelType w:val="hybridMultilevel"/>
    <w:tmpl w:val="ADB80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68777E"/>
    <w:multiLevelType w:val="hybridMultilevel"/>
    <w:tmpl w:val="60B432BA"/>
    <w:lvl w:ilvl="0" w:tplc="954CF03C">
      <w:start w:val="1"/>
      <w:numFmt w:val="decimal"/>
      <w:lvlText w:val="%1."/>
      <w:lvlJc w:val="left"/>
      <w:pPr>
        <w:ind w:left="644" w:hanging="360"/>
      </w:pPr>
    </w:lvl>
    <w:lvl w:ilvl="1" w:tplc="CD62CDA0">
      <w:start w:val="1"/>
      <w:numFmt w:val="lowerLetter"/>
      <w:lvlText w:val="%2."/>
      <w:lvlJc w:val="left"/>
      <w:pPr>
        <w:ind w:left="1364" w:hanging="360"/>
      </w:pPr>
    </w:lvl>
    <w:lvl w:ilvl="2" w:tplc="112282A8">
      <w:start w:val="1"/>
      <w:numFmt w:val="lowerRoman"/>
      <w:lvlText w:val="%3."/>
      <w:lvlJc w:val="right"/>
      <w:pPr>
        <w:ind w:left="2084" w:hanging="180"/>
      </w:pPr>
    </w:lvl>
    <w:lvl w:ilvl="3" w:tplc="DD6CFECC">
      <w:start w:val="1"/>
      <w:numFmt w:val="decimal"/>
      <w:lvlText w:val="%4."/>
      <w:lvlJc w:val="left"/>
      <w:pPr>
        <w:ind w:left="2804" w:hanging="360"/>
      </w:pPr>
    </w:lvl>
    <w:lvl w:ilvl="4" w:tplc="7E644A0A">
      <w:start w:val="1"/>
      <w:numFmt w:val="lowerLetter"/>
      <w:lvlText w:val="%5."/>
      <w:lvlJc w:val="left"/>
      <w:pPr>
        <w:ind w:left="3524" w:hanging="360"/>
      </w:pPr>
    </w:lvl>
    <w:lvl w:ilvl="5" w:tplc="CE3C87B0">
      <w:start w:val="1"/>
      <w:numFmt w:val="lowerRoman"/>
      <w:lvlText w:val="%6."/>
      <w:lvlJc w:val="right"/>
      <w:pPr>
        <w:ind w:left="4244" w:hanging="180"/>
      </w:pPr>
    </w:lvl>
    <w:lvl w:ilvl="6" w:tplc="E3608C40">
      <w:start w:val="1"/>
      <w:numFmt w:val="decimal"/>
      <w:lvlText w:val="%7."/>
      <w:lvlJc w:val="left"/>
      <w:pPr>
        <w:ind w:left="4964" w:hanging="360"/>
      </w:pPr>
    </w:lvl>
    <w:lvl w:ilvl="7" w:tplc="E41CA66E">
      <w:start w:val="1"/>
      <w:numFmt w:val="lowerLetter"/>
      <w:lvlText w:val="%8."/>
      <w:lvlJc w:val="left"/>
      <w:pPr>
        <w:ind w:left="5684" w:hanging="360"/>
      </w:pPr>
    </w:lvl>
    <w:lvl w:ilvl="8" w:tplc="4DDA0D40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41DD72D3"/>
    <w:multiLevelType w:val="multilevel"/>
    <w:tmpl w:val="8F84388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433C2941"/>
    <w:multiLevelType w:val="multilevel"/>
    <w:tmpl w:val="9E1039D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43B2388D"/>
    <w:multiLevelType w:val="hybridMultilevel"/>
    <w:tmpl w:val="A6C2D9F8"/>
    <w:lvl w:ilvl="0" w:tplc="04210019">
      <w:start w:val="1"/>
      <w:numFmt w:val="lowerLetter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9" w15:restartNumberingAfterBreak="0">
    <w:nsid w:val="4554637B"/>
    <w:multiLevelType w:val="multilevel"/>
    <w:tmpl w:val="77D6C32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45D070EB"/>
    <w:multiLevelType w:val="hybridMultilevel"/>
    <w:tmpl w:val="7BA02794"/>
    <w:lvl w:ilvl="0" w:tplc="04210017">
      <w:start w:val="1"/>
      <w:numFmt w:val="lowerLetter"/>
      <w:lvlText w:val="%1)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1" w15:restartNumberingAfterBreak="0">
    <w:nsid w:val="472926A1"/>
    <w:multiLevelType w:val="hybridMultilevel"/>
    <w:tmpl w:val="774897EE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>
      <w:start w:val="1"/>
      <w:numFmt w:val="lowerLetter"/>
      <w:lvlText w:val="%2."/>
      <w:lvlJc w:val="left"/>
      <w:pPr>
        <w:ind w:left="2007" w:hanging="360"/>
      </w:pPr>
    </w:lvl>
    <w:lvl w:ilvl="2" w:tplc="088C5276">
      <w:start w:val="1"/>
      <w:numFmt w:val="lowerLetter"/>
      <w:lvlText w:val="%3."/>
      <w:lvlJc w:val="left"/>
      <w:pPr>
        <w:ind w:left="2727" w:hanging="180"/>
      </w:pPr>
      <w:rPr>
        <w:rFonts w:ascii="Arial" w:hAnsi="Arial" w:cs="Arial" w:hint="default"/>
        <w:b w:val="0"/>
      </w:r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B92524A"/>
    <w:multiLevelType w:val="hybridMultilevel"/>
    <w:tmpl w:val="37F04D86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4E625947"/>
    <w:multiLevelType w:val="hybridMultilevel"/>
    <w:tmpl w:val="9A2E59A0"/>
    <w:lvl w:ilvl="0" w:tplc="CC044B7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4F2E60E2"/>
    <w:multiLevelType w:val="hybridMultilevel"/>
    <w:tmpl w:val="F33A8A46"/>
    <w:lvl w:ilvl="0" w:tplc="04210011">
      <w:start w:val="1"/>
      <w:numFmt w:val="decimal"/>
      <w:lvlText w:val="%1)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54AC12FB"/>
    <w:multiLevelType w:val="multilevel"/>
    <w:tmpl w:val="2224218A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579B1455"/>
    <w:multiLevelType w:val="hybridMultilevel"/>
    <w:tmpl w:val="C8F03AF8"/>
    <w:lvl w:ilvl="0" w:tplc="389E53F2">
      <w:start w:val="1"/>
      <w:numFmt w:val="decimal"/>
      <w:lvlText w:val="%1."/>
      <w:lvlJc w:val="left"/>
      <w:pPr>
        <w:ind w:left="1069" w:hanging="360"/>
      </w:pPr>
      <w:rPr>
        <w:rFonts w:ascii="Helvetica" w:hAnsi="Helvetica" w:cs="Helvetica" w:hint="default"/>
        <w:color w:val="141823"/>
        <w:sz w:val="21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8E52480"/>
    <w:multiLevelType w:val="hybridMultilevel"/>
    <w:tmpl w:val="8438EB76"/>
    <w:lvl w:ilvl="0" w:tplc="B71E8BD8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b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5A123EC9"/>
    <w:multiLevelType w:val="hybridMultilevel"/>
    <w:tmpl w:val="ED1E4B5C"/>
    <w:lvl w:ilvl="0" w:tplc="04210011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" w15:restartNumberingAfterBreak="0">
    <w:nsid w:val="5AA5338A"/>
    <w:multiLevelType w:val="hybridMultilevel"/>
    <w:tmpl w:val="F5A2E32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04158"/>
    <w:multiLevelType w:val="hybridMultilevel"/>
    <w:tmpl w:val="8438EB76"/>
    <w:lvl w:ilvl="0" w:tplc="B71E8BD8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b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5E3437F3"/>
    <w:multiLevelType w:val="hybridMultilevel"/>
    <w:tmpl w:val="417202C4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01E20D8"/>
    <w:multiLevelType w:val="multilevel"/>
    <w:tmpl w:val="64DEF59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3" w15:restartNumberingAfterBreak="0">
    <w:nsid w:val="6341740E"/>
    <w:multiLevelType w:val="hybridMultilevel"/>
    <w:tmpl w:val="282A2976"/>
    <w:lvl w:ilvl="0" w:tplc="04210017">
      <w:start w:val="1"/>
      <w:numFmt w:val="lowerLetter"/>
      <w:lvlText w:val="%1)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4" w15:restartNumberingAfterBreak="0">
    <w:nsid w:val="684273E1"/>
    <w:multiLevelType w:val="hybridMultilevel"/>
    <w:tmpl w:val="BD32BE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5B51A8"/>
    <w:multiLevelType w:val="multilevel"/>
    <w:tmpl w:val="AB92744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 w15:restartNumberingAfterBreak="0">
    <w:nsid w:val="6DFF293E"/>
    <w:multiLevelType w:val="hybridMultilevel"/>
    <w:tmpl w:val="E2C4115A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70165D7A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8" w15:restartNumberingAfterBreak="0">
    <w:nsid w:val="70F4210F"/>
    <w:multiLevelType w:val="multilevel"/>
    <w:tmpl w:val="0046EB6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9" w15:restartNumberingAfterBreak="0">
    <w:nsid w:val="723E72E1"/>
    <w:multiLevelType w:val="hybridMultilevel"/>
    <w:tmpl w:val="F3409B8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CA6271"/>
    <w:multiLevelType w:val="multilevel"/>
    <w:tmpl w:val="C694A8F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1" w15:restartNumberingAfterBreak="0">
    <w:nsid w:val="74604911"/>
    <w:multiLevelType w:val="hybridMultilevel"/>
    <w:tmpl w:val="A6C2D9F8"/>
    <w:lvl w:ilvl="0" w:tplc="04210019">
      <w:start w:val="1"/>
      <w:numFmt w:val="lowerLetter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42" w15:restartNumberingAfterBreak="0">
    <w:nsid w:val="7F647289"/>
    <w:multiLevelType w:val="multilevel"/>
    <w:tmpl w:val="A950F5F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FD9E1D4"/>
    <w:multiLevelType w:val="hybridMultilevel"/>
    <w:tmpl w:val="2C9CC224"/>
    <w:lvl w:ilvl="0" w:tplc="84B0D844">
      <w:start w:val="1"/>
      <w:numFmt w:val="bullet"/>
      <w:lvlText w:val="-"/>
      <w:lvlJc w:val="left"/>
      <w:pPr>
        <w:ind w:left="644" w:hanging="360"/>
      </w:pPr>
      <w:rPr>
        <w:rFonts w:ascii="Aptos" w:hAnsi="Aptos" w:hint="default"/>
      </w:rPr>
    </w:lvl>
    <w:lvl w:ilvl="1" w:tplc="4FB8CD00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2098DF2A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E22679EC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BFA0EAB8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2A08DEF6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E46D024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AA843772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710C48AA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417295278">
    <w:abstractNumId w:val="15"/>
  </w:num>
  <w:num w:numId="2" w16cid:durableId="1695501360">
    <w:abstractNumId w:val="43"/>
  </w:num>
  <w:num w:numId="3" w16cid:durableId="831991685">
    <w:abstractNumId w:val="5"/>
  </w:num>
  <w:num w:numId="4" w16cid:durableId="776561087">
    <w:abstractNumId w:val="39"/>
  </w:num>
  <w:num w:numId="5" w16cid:durableId="2113083465">
    <w:abstractNumId w:val="25"/>
  </w:num>
  <w:num w:numId="6" w16cid:durableId="257057234">
    <w:abstractNumId w:val="10"/>
  </w:num>
  <w:num w:numId="7" w16cid:durableId="53431539">
    <w:abstractNumId w:val="14"/>
  </w:num>
  <w:num w:numId="8" w16cid:durableId="128404862">
    <w:abstractNumId w:val="28"/>
  </w:num>
  <w:num w:numId="9" w16cid:durableId="383141948">
    <w:abstractNumId w:val="12"/>
  </w:num>
  <w:num w:numId="10" w16cid:durableId="1485050658">
    <w:abstractNumId w:val="23"/>
  </w:num>
  <w:num w:numId="11" w16cid:durableId="1248156539">
    <w:abstractNumId w:val="1"/>
  </w:num>
  <w:num w:numId="12" w16cid:durableId="1446345167">
    <w:abstractNumId w:val="34"/>
  </w:num>
  <w:num w:numId="13" w16cid:durableId="1569462914">
    <w:abstractNumId w:val="2"/>
  </w:num>
  <w:num w:numId="14" w16cid:durableId="1096634683">
    <w:abstractNumId w:val="32"/>
  </w:num>
  <w:num w:numId="15" w16cid:durableId="865337552">
    <w:abstractNumId w:val="19"/>
  </w:num>
  <w:num w:numId="16" w16cid:durableId="1619486001">
    <w:abstractNumId w:val="35"/>
  </w:num>
  <w:num w:numId="17" w16cid:durableId="2062508970">
    <w:abstractNumId w:val="42"/>
  </w:num>
  <w:num w:numId="18" w16cid:durableId="1613128097">
    <w:abstractNumId w:val="17"/>
  </w:num>
  <w:num w:numId="19" w16cid:durableId="807012789">
    <w:abstractNumId w:val="4"/>
  </w:num>
  <w:num w:numId="20" w16cid:durableId="1742606046">
    <w:abstractNumId w:val="7"/>
  </w:num>
  <w:num w:numId="21" w16cid:durableId="1082526313">
    <w:abstractNumId w:val="41"/>
  </w:num>
  <w:num w:numId="22" w16cid:durableId="343408876">
    <w:abstractNumId w:val="18"/>
  </w:num>
  <w:num w:numId="23" w16cid:durableId="1413548279">
    <w:abstractNumId w:val="6"/>
  </w:num>
  <w:num w:numId="24" w16cid:durableId="487285512">
    <w:abstractNumId w:val="16"/>
  </w:num>
  <w:num w:numId="25" w16cid:durableId="184952549">
    <w:abstractNumId w:val="20"/>
  </w:num>
  <w:num w:numId="26" w16cid:durableId="786853249">
    <w:abstractNumId w:val="33"/>
  </w:num>
  <w:num w:numId="27" w16cid:durableId="946812948">
    <w:abstractNumId w:val="40"/>
  </w:num>
  <w:num w:numId="28" w16cid:durableId="852260274">
    <w:abstractNumId w:val="29"/>
  </w:num>
  <w:num w:numId="29" w16cid:durableId="291256969">
    <w:abstractNumId w:val="26"/>
  </w:num>
  <w:num w:numId="30" w16cid:durableId="298847515">
    <w:abstractNumId w:val="36"/>
  </w:num>
  <w:num w:numId="31" w16cid:durableId="1497183969">
    <w:abstractNumId w:val="24"/>
  </w:num>
  <w:num w:numId="32" w16cid:durableId="291012219">
    <w:abstractNumId w:val="11"/>
  </w:num>
  <w:num w:numId="33" w16cid:durableId="1888838707">
    <w:abstractNumId w:val="0"/>
  </w:num>
  <w:num w:numId="34" w16cid:durableId="737746649">
    <w:abstractNumId w:val="31"/>
  </w:num>
  <w:num w:numId="35" w16cid:durableId="1095789307">
    <w:abstractNumId w:val="3"/>
  </w:num>
  <w:num w:numId="36" w16cid:durableId="1042094715">
    <w:abstractNumId w:val="13"/>
  </w:num>
  <w:num w:numId="37" w16cid:durableId="1500384480">
    <w:abstractNumId w:val="30"/>
  </w:num>
  <w:num w:numId="38" w16cid:durableId="903905222">
    <w:abstractNumId w:val="27"/>
  </w:num>
  <w:num w:numId="39" w16cid:durableId="1830436862">
    <w:abstractNumId w:val="22"/>
  </w:num>
  <w:num w:numId="40" w16cid:durableId="645208593">
    <w:abstractNumId w:val="21"/>
  </w:num>
  <w:num w:numId="41" w16cid:durableId="1399783566">
    <w:abstractNumId w:val="38"/>
  </w:num>
  <w:num w:numId="42" w16cid:durableId="581525343">
    <w:abstractNumId w:val="37"/>
  </w:num>
  <w:num w:numId="43" w16cid:durableId="95565065">
    <w:abstractNumId w:val="9"/>
  </w:num>
  <w:num w:numId="44" w16cid:durableId="20528070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YwNzM0MzW1MDQDkko6SsGpxcWZ+XkgBYa1ANKvmjMsAAAA"/>
  </w:docVars>
  <w:rsids>
    <w:rsidRoot w:val="00876E9B"/>
    <w:rsid w:val="00000D59"/>
    <w:rsid w:val="00000D61"/>
    <w:rsid w:val="000028CD"/>
    <w:rsid w:val="00004414"/>
    <w:rsid w:val="00004CC7"/>
    <w:rsid w:val="00014AB6"/>
    <w:rsid w:val="00016F33"/>
    <w:rsid w:val="0002122C"/>
    <w:rsid w:val="0002230F"/>
    <w:rsid w:val="000226D8"/>
    <w:rsid w:val="00022990"/>
    <w:rsid w:val="00022DEE"/>
    <w:rsid w:val="00023636"/>
    <w:rsid w:val="00024D15"/>
    <w:rsid w:val="00027ADE"/>
    <w:rsid w:val="00032753"/>
    <w:rsid w:val="00032E5E"/>
    <w:rsid w:val="000347A3"/>
    <w:rsid w:val="00034CF9"/>
    <w:rsid w:val="00035113"/>
    <w:rsid w:val="00035806"/>
    <w:rsid w:val="000365A6"/>
    <w:rsid w:val="00041EA3"/>
    <w:rsid w:val="000525BA"/>
    <w:rsid w:val="00054C22"/>
    <w:rsid w:val="00054CB0"/>
    <w:rsid w:val="000602DA"/>
    <w:rsid w:val="00062745"/>
    <w:rsid w:val="00063369"/>
    <w:rsid w:val="00070820"/>
    <w:rsid w:val="00071153"/>
    <w:rsid w:val="00071971"/>
    <w:rsid w:val="00073885"/>
    <w:rsid w:val="000748AF"/>
    <w:rsid w:val="00074965"/>
    <w:rsid w:val="000771BD"/>
    <w:rsid w:val="00082107"/>
    <w:rsid w:val="000824A7"/>
    <w:rsid w:val="0009635D"/>
    <w:rsid w:val="00096C5A"/>
    <w:rsid w:val="00097DCC"/>
    <w:rsid w:val="000A09A7"/>
    <w:rsid w:val="000A0CC0"/>
    <w:rsid w:val="000A0DF5"/>
    <w:rsid w:val="000A2C42"/>
    <w:rsid w:val="000A2EF2"/>
    <w:rsid w:val="000A5758"/>
    <w:rsid w:val="000A597C"/>
    <w:rsid w:val="000A5BE2"/>
    <w:rsid w:val="000B4530"/>
    <w:rsid w:val="000B4D85"/>
    <w:rsid w:val="000B75CC"/>
    <w:rsid w:val="000C5FAB"/>
    <w:rsid w:val="000D45EC"/>
    <w:rsid w:val="000D4CE1"/>
    <w:rsid w:val="000D4FC4"/>
    <w:rsid w:val="000D7500"/>
    <w:rsid w:val="000E06EB"/>
    <w:rsid w:val="000E388E"/>
    <w:rsid w:val="000E5469"/>
    <w:rsid w:val="000E6C60"/>
    <w:rsid w:val="000E6CA9"/>
    <w:rsid w:val="000F2541"/>
    <w:rsid w:val="000F3BEF"/>
    <w:rsid w:val="000F3E6E"/>
    <w:rsid w:val="000F55F6"/>
    <w:rsid w:val="000F6F0B"/>
    <w:rsid w:val="0010129D"/>
    <w:rsid w:val="00101CFD"/>
    <w:rsid w:val="00106C5E"/>
    <w:rsid w:val="00111F6D"/>
    <w:rsid w:val="001126FA"/>
    <w:rsid w:val="00114496"/>
    <w:rsid w:val="0011512E"/>
    <w:rsid w:val="001234F9"/>
    <w:rsid w:val="00125361"/>
    <w:rsid w:val="00125B3B"/>
    <w:rsid w:val="00134526"/>
    <w:rsid w:val="00134A40"/>
    <w:rsid w:val="00140872"/>
    <w:rsid w:val="00140C91"/>
    <w:rsid w:val="00143B6A"/>
    <w:rsid w:val="00150055"/>
    <w:rsid w:val="00151628"/>
    <w:rsid w:val="00152A1E"/>
    <w:rsid w:val="001534AB"/>
    <w:rsid w:val="00153729"/>
    <w:rsid w:val="001540E1"/>
    <w:rsid w:val="00154C8E"/>
    <w:rsid w:val="001556D8"/>
    <w:rsid w:val="00156FD2"/>
    <w:rsid w:val="00157D5F"/>
    <w:rsid w:val="00157E62"/>
    <w:rsid w:val="001614D7"/>
    <w:rsid w:val="00163976"/>
    <w:rsid w:val="0016575D"/>
    <w:rsid w:val="00167A0D"/>
    <w:rsid w:val="00170A30"/>
    <w:rsid w:val="00172928"/>
    <w:rsid w:val="0017473D"/>
    <w:rsid w:val="00177D4A"/>
    <w:rsid w:val="00190F6A"/>
    <w:rsid w:val="00191005"/>
    <w:rsid w:val="00194715"/>
    <w:rsid w:val="00195306"/>
    <w:rsid w:val="001969AC"/>
    <w:rsid w:val="001A5A27"/>
    <w:rsid w:val="001A5E60"/>
    <w:rsid w:val="001A5E97"/>
    <w:rsid w:val="001B05ED"/>
    <w:rsid w:val="001B3B97"/>
    <w:rsid w:val="001B4A8B"/>
    <w:rsid w:val="001B6436"/>
    <w:rsid w:val="001C090A"/>
    <w:rsid w:val="001C3226"/>
    <w:rsid w:val="001D0238"/>
    <w:rsid w:val="001D03B8"/>
    <w:rsid w:val="001D3EE8"/>
    <w:rsid w:val="001D402B"/>
    <w:rsid w:val="001D503A"/>
    <w:rsid w:val="001D533F"/>
    <w:rsid w:val="001D54D3"/>
    <w:rsid w:val="001D7621"/>
    <w:rsid w:val="001E3F1C"/>
    <w:rsid w:val="001E57FC"/>
    <w:rsid w:val="001E6475"/>
    <w:rsid w:val="001F22E5"/>
    <w:rsid w:val="001F348A"/>
    <w:rsid w:val="001F6223"/>
    <w:rsid w:val="002019AE"/>
    <w:rsid w:val="002023B3"/>
    <w:rsid w:val="002039F1"/>
    <w:rsid w:val="00204B2F"/>
    <w:rsid w:val="0020506A"/>
    <w:rsid w:val="002072C2"/>
    <w:rsid w:val="00213C4F"/>
    <w:rsid w:val="00220714"/>
    <w:rsid w:val="00223031"/>
    <w:rsid w:val="00224E3C"/>
    <w:rsid w:val="0022551F"/>
    <w:rsid w:val="00232400"/>
    <w:rsid w:val="00233966"/>
    <w:rsid w:val="00234548"/>
    <w:rsid w:val="002365CC"/>
    <w:rsid w:val="0023725A"/>
    <w:rsid w:val="00240387"/>
    <w:rsid w:val="00240DAB"/>
    <w:rsid w:val="00245A2E"/>
    <w:rsid w:val="0024694D"/>
    <w:rsid w:val="002477C1"/>
    <w:rsid w:val="002501F1"/>
    <w:rsid w:val="00250BE1"/>
    <w:rsid w:val="00251A4D"/>
    <w:rsid w:val="00252616"/>
    <w:rsid w:val="00252FC5"/>
    <w:rsid w:val="00256A1C"/>
    <w:rsid w:val="0025724D"/>
    <w:rsid w:val="00260C8F"/>
    <w:rsid w:val="0026108C"/>
    <w:rsid w:val="0026164D"/>
    <w:rsid w:val="00263B4C"/>
    <w:rsid w:val="00265C60"/>
    <w:rsid w:val="002673C2"/>
    <w:rsid w:val="0026744B"/>
    <w:rsid w:val="002677C0"/>
    <w:rsid w:val="00271B53"/>
    <w:rsid w:val="00271F9C"/>
    <w:rsid w:val="00281060"/>
    <w:rsid w:val="00283AEC"/>
    <w:rsid w:val="00285DED"/>
    <w:rsid w:val="00287110"/>
    <w:rsid w:val="00296635"/>
    <w:rsid w:val="002A06BD"/>
    <w:rsid w:val="002A3906"/>
    <w:rsid w:val="002A7424"/>
    <w:rsid w:val="002A78FB"/>
    <w:rsid w:val="002B07EC"/>
    <w:rsid w:val="002B1B31"/>
    <w:rsid w:val="002B1B51"/>
    <w:rsid w:val="002C2247"/>
    <w:rsid w:val="002C4A69"/>
    <w:rsid w:val="002C4B3E"/>
    <w:rsid w:val="002C73CD"/>
    <w:rsid w:val="002D0656"/>
    <w:rsid w:val="002D18DD"/>
    <w:rsid w:val="002D28B0"/>
    <w:rsid w:val="002D4FC8"/>
    <w:rsid w:val="002D7A13"/>
    <w:rsid w:val="002E3A4C"/>
    <w:rsid w:val="002E6DC7"/>
    <w:rsid w:val="002F2A10"/>
    <w:rsid w:val="002F5A17"/>
    <w:rsid w:val="002F753F"/>
    <w:rsid w:val="00300864"/>
    <w:rsid w:val="00301DD6"/>
    <w:rsid w:val="00302499"/>
    <w:rsid w:val="00306F65"/>
    <w:rsid w:val="00310FB8"/>
    <w:rsid w:val="00314302"/>
    <w:rsid w:val="0031766A"/>
    <w:rsid w:val="00317E68"/>
    <w:rsid w:val="00322589"/>
    <w:rsid w:val="00331081"/>
    <w:rsid w:val="00332141"/>
    <w:rsid w:val="003350DA"/>
    <w:rsid w:val="003370C6"/>
    <w:rsid w:val="00341813"/>
    <w:rsid w:val="0034259C"/>
    <w:rsid w:val="00342743"/>
    <w:rsid w:val="00346726"/>
    <w:rsid w:val="00350204"/>
    <w:rsid w:val="003508C8"/>
    <w:rsid w:val="00353DB7"/>
    <w:rsid w:val="00354DD4"/>
    <w:rsid w:val="00355286"/>
    <w:rsid w:val="00355485"/>
    <w:rsid w:val="003564D4"/>
    <w:rsid w:val="00360EB5"/>
    <w:rsid w:val="00361C60"/>
    <w:rsid w:val="0036441F"/>
    <w:rsid w:val="00365220"/>
    <w:rsid w:val="00367A28"/>
    <w:rsid w:val="0037156C"/>
    <w:rsid w:val="00372428"/>
    <w:rsid w:val="00372813"/>
    <w:rsid w:val="00372964"/>
    <w:rsid w:val="00381082"/>
    <w:rsid w:val="003811A7"/>
    <w:rsid w:val="003818BA"/>
    <w:rsid w:val="0038482F"/>
    <w:rsid w:val="00386278"/>
    <w:rsid w:val="00386C11"/>
    <w:rsid w:val="0038791A"/>
    <w:rsid w:val="003968E5"/>
    <w:rsid w:val="0039790C"/>
    <w:rsid w:val="003A1DD0"/>
    <w:rsid w:val="003A627D"/>
    <w:rsid w:val="003B2FB3"/>
    <w:rsid w:val="003B36F8"/>
    <w:rsid w:val="003C3B61"/>
    <w:rsid w:val="003C5815"/>
    <w:rsid w:val="003C5FA2"/>
    <w:rsid w:val="003C6313"/>
    <w:rsid w:val="003C66BA"/>
    <w:rsid w:val="003D0E72"/>
    <w:rsid w:val="003D3B70"/>
    <w:rsid w:val="003E012C"/>
    <w:rsid w:val="003E079C"/>
    <w:rsid w:val="003E1BA9"/>
    <w:rsid w:val="003E2ADA"/>
    <w:rsid w:val="003E4405"/>
    <w:rsid w:val="003E6DC1"/>
    <w:rsid w:val="003E77D0"/>
    <w:rsid w:val="003F22A5"/>
    <w:rsid w:val="003F7E3D"/>
    <w:rsid w:val="00403B99"/>
    <w:rsid w:val="0041519C"/>
    <w:rsid w:val="00415E74"/>
    <w:rsid w:val="0041731C"/>
    <w:rsid w:val="00417661"/>
    <w:rsid w:val="00417F3E"/>
    <w:rsid w:val="00420336"/>
    <w:rsid w:val="00421E49"/>
    <w:rsid w:val="00426A0F"/>
    <w:rsid w:val="00427072"/>
    <w:rsid w:val="00427E13"/>
    <w:rsid w:val="00432F2E"/>
    <w:rsid w:val="00443C85"/>
    <w:rsid w:val="004444C0"/>
    <w:rsid w:val="00447978"/>
    <w:rsid w:val="00447FA1"/>
    <w:rsid w:val="0045164B"/>
    <w:rsid w:val="00454914"/>
    <w:rsid w:val="00455659"/>
    <w:rsid w:val="00457ABD"/>
    <w:rsid w:val="00461DB1"/>
    <w:rsid w:val="00463766"/>
    <w:rsid w:val="00463D73"/>
    <w:rsid w:val="0047365B"/>
    <w:rsid w:val="00473D31"/>
    <w:rsid w:val="0048132B"/>
    <w:rsid w:val="00483F57"/>
    <w:rsid w:val="00487288"/>
    <w:rsid w:val="00487C74"/>
    <w:rsid w:val="004948F3"/>
    <w:rsid w:val="00494CB7"/>
    <w:rsid w:val="00495224"/>
    <w:rsid w:val="00495741"/>
    <w:rsid w:val="00496E18"/>
    <w:rsid w:val="00497914"/>
    <w:rsid w:val="004A17F6"/>
    <w:rsid w:val="004B1BD2"/>
    <w:rsid w:val="004B3D39"/>
    <w:rsid w:val="004C01A6"/>
    <w:rsid w:val="004C1355"/>
    <w:rsid w:val="004C5857"/>
    <w:rsid w:val="004C5960"/>
    <w:rsid w:val="004C64FD"/>
    <w:rsid w:val="004D1D47"/>
    <w:rsid w:val="004D3BBC"/>
    <w:rsid w:val="004E20AB"/>
    <w:rsid w:val="004E48B5"/>
    <w:rsid w:val="004E4991"/>
    <w:rsid w:val="004E7DBE"/>
    <w:rsid w:val="004F45AC"/>
    <w:rsid w:val="004F7ED1"/>
    <w:rsid w:val="0050206C"/>
    <w:rsid w:val="00504735"/>
    <w:rsid w:val="005064A3"/>
    <w:rsid w:val="00506A64"/>
    <w:rsid w:val="005070AA"/>
    <w:rsid w:val="00510671"/>
    <w:rsid w:val="0051296A"/>
    <w:rsid w:val="005133A6"/>
    <w:rsid w:val="0051440B"/>
    <w:rsid w:val="00514D2F"/>
    <w:rsid w:val="005169B6"/>
    <w:rsid w:val="00522761"/>
    <w:rsid w:val="00527647"/>
    <w:rsid w:val="005276F2"/>
    <w:rsid w:val="00535F0D"/>
    <w:rsid w:val="0053668D"/>
    <w:rsid w:val="005366EC"/>
    <w:rsid w:val="0054032F"/>
    <w:rsid w:val="005430AE"/>
    <w:rsid w:val="00545092"/>
    <w:rsid w:val="00545CA0"/>
    <w:rsid w:val="0054663F"/>
    <w:rsid w:val="00550A5A"/>
    <w:rsid w:val="00553853"/>
    <w:rsid w:val="005605C6"/>
    <w:rsid w:val="0056501F"/>
    <w:rsid w:val="005711AA"/>
    <w:rsid w:val="00571DC7"/>
    <w:rsid w:val="00576456"/>
    <w:rsid w:val="00580796"/>
    <w:rsid w:val="005813BF"/>
    <w:rsid w:val="00582325"/>
    <w:rsid w:val="00582AC0"/>
    <w:rsid w:val="00583C11"/>
    <w:rsid w:val="005841E5"/>
    <w:rsid w:val="00587341"/>
    <w:rsid w:val="00591F83"/>
    <w:rsid w:val="00591FB3"/>
    <w:rsid w:val="005943C7"/>
    <w:rsid w:val="00596642"/>
    <w:rsid w:val="00597D27"/>
    <w:rsid w:val="00597E90"/>
    <w:rsid w:val="005A176B"/>
    <w:rsid w:val="005A2CDC"/>
    <w:rsid w:val="005A5257"/>
    <w:rsid w:val="005A745E"/>
    <w:rsid w:val="005B46B9"/>
    <w:rsid w:val="005B5413"/>
    <w:rsid w:val="005B5684"/>
    <w:rsid w:val="005B5A78"/>
    <w:rsid w:val="005C22D7"/>
    <w:rsid w:val="005C5F7C"/>
    <w:rsid w:val="005D31C2"/>
    <w:rsid w:val="005D3493"/>
    <w:rsid w:val="005E1092"/>
    <w:rsid w:val="005E3C77"/>
    <w:rsid w:val="005E3F79"/>
    <w:rsid w:val="005E4E9D"/>
    <w:rsid w:val="005E5513"/>
    <w:rsid w:val="005E658A"/>
    <w:rsid w:val="005E7612"/>
    <w:rsid w:val="005E7C0F"/>
    <w:rsid w:val="005F3E1E"/>
    <w:rsid w:val="005F5B31"/>
    <w:rsid w:val="005F76B6"/>
    <w:rsid w:val="00600995"/>
    <w:rsid w:val="00601D71"/>
    <w:rsid w:val="00605F0B"/>
    <w:rsid w:val="006077DF"/>
    <w:rsid w:val="00610801"/>
    <w:rsid w:val="00610DE9"/>
    <w:rsid w:val="00612D76"/>
    <w:rsid w:val="00617EE6"/>
    <w:rsid w:val="00631908"/>
    <w:rsid w:val="00631A3D"/>
    <w:rsid w:val="006343B6"/>
    <w:rsid w:val="006406D3"/>
    <w:rsid w:val="0064125F"/>
    <w:rsid w:val="00643E57"/>
    <w:rsid w:val="00650872"/>
    <w:rsid w:val="00651B85"/>
    <w:rsid w:val="00654159"/>
    <w:rsid w:val="00655057"/>
    <w:rsid w:val="00655B16"/>
    <w:rsid w:val="00656E8E"/>
    <w:rsid w:val="00657082"/>
    <w:rsid w:val="006608FF"/>
    <w:rsid w:val="006647F7"/>
    <w:rsid w:val="00666423"/>
    <w:rsid w:val="00667770"/>
    <w:rsid w:val="00667B9A"/>
    <w:rsid w:val="00672DD4"/>
    <w:rsid w:val="0067523E"/>
    <w:rsid w:val="00676811"/>
    <w:rsid w:val="006776E6"/>
    <w:rsid w:val="00684E0D"/>
    <w:rsid w:val="00684ECF"/>
    <w:rsid w:val="0068717F"/>
    <w:rsid w:val="00692669"/>
    <w:rsid w:val="006956CE"/>
    <w:rsid w:val="0069630E"/>
    <w:rsid w:val="006A1DD6"/>
    <w:rsid w:val="006A6172"/>
    <w:rsid w:val="006B0A36"/>
    <w:rsid w:val="006B6EA5"/>
    <w:rsid w:val="006B7806"/>
    <w:rsid w:val="006C2DB7"/>
    <w:rsid w:val="006D2856"/>
    <w:rsid w:val="006D50DE"/>
    <w:rsid w:val="006D5188"/>
    <w:rsid w:val="006D7363"/>
    <w:rsid w:val="006E102D"/>
    <w:rsid w:val="006E1E87"/>
    <w:rsid w:val="006E2405"/>
    <w:rsid w:val="006E3962"/>
    <w:rsid w:val="006E7883"/>
    <w:rsid w:val="006F0A2C"/>
    <w:rsid w:val="006F135B"/>
    <w:rsid w:val="006F17D7"/>
    <w:rsid w:val="006F49BB"/>
    <w:rsid w:val="00702339"/>
    <w:rsid w:val="00716321"/>
    <w:rsid w:val="00716A1C"/>
    <w:rsid w:val="00721ECB"/>
    <w:rsid w:val="00723997"/>
    <w:rsid w:val="007300BB"/>
    <w:rsid w:val="007370E2"/>
    <w:rsid w:val="00737E21"/>
    <w:rsid w:val="007430F3"/>
    <w:rsid w:val="00744A88"/>
    <w:rsid w:val="0074575E"/>
    <w:rsid w:val="0075042D"/>
    <w:rsid w:val="00751877"/>
    <w:rsid w:val="00752BC2"/>
    <w:rsid w:val="00754A22"/>
    <w:rsid w:val="00756FDC"/>
    <w:rsid w:val="007573A4"/>
    <w:rsid w:val="0076103A"/>
    <w:rsid w:val="00761876"/>
    <w:rsid w:val="00765730"/>
    <w:rsid w:val="00767A98"/>
    <w:rsid w:val="00770A70"/>
    <w:rsid w:val="00773E17"/>
    <w:rsid w:val="00775824"/>
    <w:rsid w:val="0078412B"/>
    <w:rsid w:val="00786DA1"/>
    <w:rsid w:val="00787E0D"/>
    <w:rsid w:val="00787EB4"/>
    <w:rsid w:val="00791E00"/>
    <w:rsid w:val="00793A7D"/>
    <w:rsid w:val="00793BCA"/>
    <w:rsid w:val="007A00E2"/>
    <w:rsid w:val="007A1FDB"/>
    <w:rsid w:val="007A4002"/>
    <w:rsid w:val="007A50C4"/>
    <w:rsid w:val="007B1892"/>
    <w:rsid w:val="007D086A"/>
    <w:rsid w:val="007D189F"/>
    <w:rsid w:val="007D77E2"/>
    <w:rsid w:val="007E1715"/>
    <w:rsid w:val="007F3E8D"/>
    <w:rsid w:val="00802164"/>
    <w:rsid w:val="00802C6A"/>
    <w:rsid w:val="0081114E"/>
    <w:rsid w:val="0081293B"/>
    <w:rsid w:val="008178F5"/>
    <w:rsid w:val="00817A81"/>
    <w:rsid w:val="0082773C"/>
    <w:rsid w:val="00834ED7"/>
    <w:rsid w:val="00837AA2"/>
    <w:rsid w:val="00847B65"/>
    <w:rsid w:val="00851DEA"/>
    <w:rsid w:val="00852F6C"/>
    <w:rsid w:val="00857497"/>
    <w:rsid w:val="00860ECD"/>
    <w:rsid w:val="00863A7A"/>
    <w:rsid w:val="0086619E"/>
    <w:rsid w:val="00866686"/>
    <w:rsid w:val="008667F0"/>
    <w:rsid w:val="00871D9E"/>
    <w:rsid w:val="00873C6C"/>
    <w:rsid w:val="00874C78"/>
    <w:rsid w:val="008761C5"/>
    <w:rsid w:val="00876E9B"/>
    <w:rsid w:val="00877E6F"/>
    <w:rsid w:val="0088146F"/>
    <w:rsid w:val="00882BF5"/>
    <w:rsid w:val="008838DA"/>
    <w:rsid w:val="008914EA"/>
    <w:rsid w:val="008937DF"/>
    <w:rsid w:val="00893B02"/>
    <w:rsid w:val="008A457A"/>
    <w:rsid w:val="008A498C"/>
    <w:rsid w:val="008A69AC"/>
    <w:rsid w:val="008A735C"/>
    <w:rsid w:val="008B58B9"/>
    <w:rsid w:val="008B748A"/>
    <w:rsid w:val="008C1744"/>
    <w:rsid w:val="008C258F"/>
    <w:rsid w:val="008C30C9"/>
    <w:rsid w:val="008C57EA"/>
    <w:rsid w:val="008C734E"/>
    <w:rsid w:val="008D5C6B"/>
    <w:rsid w:val="008D7769"/>
    <w:rsid w:val="008E3E7D"/>
    <w:rsid w:val="008E66DC"/>
    <w:rsid w:val="008E755F"/>
    <w:rsid w:val="008F0B6D"/>
    <w:rsid w:val="008F15E0"/>
    <w:rsid w:val="008F3284"/>
    <w:rsid w:val="008F5C57"/>
    <w:rsid w:val="00902621"/>
    <w:rsid w:val="00902973"/>
    <w:rsid w:val="00903B9F"/>
    <w:rsid w:val="00904A9D"/>
    <w:rsid w:val="00904B15"/>
    <w:rsid w:val="0090507B"/>
    <w:rsid w:val="009201EC"/>
    <w:rsid w:val="00922365"/>
    <w:rsid w:val="0093134E"/>
    <w:rsid w:val="00932065"/>
    <w:rsid w:val="00932F4E"/>
    <w:rsid w:val="009336AA"/>
    <w:rsid w:val="00934820"/>
    <w:rsid w:val="0093743B"/>
    <w:rsid w:val="00941AB3"/>
    <w:rsid w:val="00942250"/>
    <w:rsid w:val="00943106"/>
    <w:rsid w:val="00944736"/>
    <w:rsid w:val="00944838"/>
    <w:rsid w:val="009453C0"/>
    <w:rsid w:val="00947760"/>
    <w:rsid w:val="00950ABD"/>
    <w:rsid w:val="00962EDD"/>
    <w:rsid w:val="009631F2"/>
    <w:rsid w:val="00966BC2"/>
    <w:rsid w:val="0097165F"/>
    <w:rsid w:val="00972A6B"/>
    <w:rsid w:val="00975307"/>
    <w:rsid w:val="00986ECB"/>
    <w:rsid w:val="00990C05"/>
    <w:rsid w:val="0099154D"/>
    <w:rsid w:val="009920D6"/>
    <w:rsid w:val="00996AD1"/>
    <w:rsid w:val="009A1A0C"/>
    <w:rsid w:val="009A2FA8"/>
    <w:rsid w:val="009A392E"/>
    <w:rsid w:val="009A4408"/>
    <w:rsid w:val="009B0EA4"/>
    <w:rsid w:val="009B1196"/>
    <w:rsid w:val="009B119F"/>
    <w:rsid w:val="009B1697"/>
    <w:rsid w:val="009B2ECA"/>
    <w:rsid w:val="009B553C"/>
    <w:rsid w:val="009B6F61"/>
    <w:rsid w:val="009C142B"/>
    <w:rsid w:val="009C5C4E"/>
    <w:rsid w:val="009D1F35"/>
    <w:rsid w:val="009D3BF0"/>
    <w:rsid w:val="009D727D"/>
    <w:rsid w:val="009E3F9C"/>
    <w:rsid w:val="009F1EDF"/>
    <w:rsid w:val="009F25B0"/>
    <w:rsid w:val="009F2A48"/>
    <w:rsid w:val="009F33EF"/>
    <w:rsid w:val="00A03B54"/>
    <w:rsid w:val="00A179A9"/>
    <w:rsid w:val="00A21F08"/>
    <w:rsid w:val="00A225C9"/>
    <w:rsid w:val="00A22FC9"/>
    <w:rsid w:val="00A26743"/>
    <w:rsid w:val="00A2710F"/>
    <w:rsid w:val="00A346E3"/>
    <w:rsid w:val="00A37067"/>
    <w:rsid w:val="00A43354"/>
    <w:rsid w:val="00A56230"/>
    <w:rsid w:val="00A56CC1"/>
    <w:rsid w:val="00A60461"/>
    <w:rsid w:val="00A6437F"/>
    <w:rsid w:val="00A65E89"/>
    <w:rsid w:val="00A7081F"/>
    <w:rsid w:val="00A7086E"/>
    <w:rsid w:val="00A70A71"/>
    <w:rsid w:val="00A71E91"/>
    <w:rsid w:val="00A76E2B"/>
    <w:rsid w:val="00A824B5"/>
    <w:rsid w:val="00A83225"/>
    <w:rsid w:val="00A84996"/>
    <w:rsid w:val="00A874FD"/>
    <w:rsid w:val="00A91691"/>
    <w:rsid w:val="00A94B9A"/>
    <w:rsid w:val="00AA0BA5"/>
    <w:rsid w:val="00AA1246"/>
    <w:rsid w:val="00AA2451"/>
    <w:rsid w:val="00AA25C6"/>
    <w:rsid w:val="00AA3F50"/>
    <w:rsid w:val="00AA5481"/>
    <w:rsid w:val="00AB18A7"/>
    <w:rsid w:val="00AB248A"/>
    <w:rsid w:val="00AB4AB2"/>
    <w:rsid w:val="00AB57AB"/>
    <w:rsid w:val="00AB6D43"/>
    <w:rsid w:val="00AC01FD"/>
    <w:rsid w:val="00AC4A68"/>
    <w:rsid w:val="00AC546A"/>
    <w:rsid w:val="00AC5CE9"/>
    <w:rsid w:val="00AC5D61"/>
    <w:rsid w:val="00AD00AD"/>
    <w:rsid w:val="00AE47A7"/>
    <w:rsid w:val="00AF082E"/>
    <w:rsid w:val="00AF240C"/>
    <w:rsid w:val="00AF41CF"/>
    <w:rsid w:val="00AF5C77"/>
    <w:rsid w:val="00AF5FD5"/>
    <w:rsid w:val="00AF6231"/>
    <w:rsid w:val="00B00300"/>
    <w:rsid w:val="00B00592"/>
    <w:rsid w:val="00B02A1A"/>
    <w:rsid w:val="00B10855"/>
    <w:rsid w:val="00B138BB"/>
    <w:rsid w:val="00B162C8"/>
    <w:rsid w:val="00B21876"/>
    <w:rsid w:val="00B22594"/>
    <w:rsid w:val="00B22832"/>
    <w:rsid w:val="00B23298"/>
    <w:rsid w:val="00B25F38"/>
    <w:rsid w:val="00B26321"/>
    <w:rsid w:val="00B26EDF"/>
    <w:rsid w:val="00B31232"/>
    <w:rsid w:val="00B37318"/>
    <w:rsid w:val="00B37C9F"/>
    <w:rsid w:val="00B37D3C"/>
    <w:rsid w:val="00B423A8"/>
    <w:rsid w:val="00B425B4"/>
    <w:rsid w:val="00B42758"/>
    <w:rsid w:val="00B43E73"/>
    <w:rsid w:val="00B45432"/>
    <w:rsid w:val="00B53FED"/>
    <w:rsid w:val="00B55818"/>
    <w:rsid w:val="00B57580"/>
    <w:rsid w:val="00B61140"/>
    <w:rsid w:val="00B7075D"/>
    <w:rsid w:val="00B7524D"/>
    <w:rsid w:val="00B756FB"/>
    <w:rsid w:val="00B75B08"/>
    <w:rsid w:val="00B80650"/>
    <w:rsid w:val="00B86B32"/>
    <w:rsid w:val="00B86E2A"/>
    <w:rsid w:val="00B90D7A"/>
    <w:rsid w:val="00B913AD"/>
    <w:rsid w:val="00B9687F"/>
    <w:rsid w:val="00B97419"/>
    <w:rsid w:val="00BA0322"/>
    <w:rsid w:val="00BA0F24"/>
    <w:rsid w:val="00BA1014"/>
    <w:rsid w:val="00BA3D6B"/>
    <w:rsid w:val="00BA7474"/>
    <w:rsid w:val="00BA769E"/>
    <w:rsid w:val="00BB16B6"/>
    <w:rsid w:val="00BD29F7"/>
    <w:rsid w:val="00BD3E73"/>
    <w:rsid w:val="00BE614F"/>
    <w:rsid w:val="00BF22C1"/>
    <w:rsid w:val="00BF56DA"/>
    <w:rsid w:val="00BF74C0"/>
    <w:rsid w:val="00C05C0F"/>
    <w:rsid w:val="00C130B4"/>
    <w:rsid w:val="00C15A8C"/>
    <w:rsid w:val="00C17AE3"/>
    <w:rsid w:val="00C229F8"/>
    <w:rsid w:val="00C22FEB"/>
    <w:rsid w:val="00C24A34"/>
    <w:rsid w:val="00C323AA"/>
    <w:rsid w:val="00C32713"/>
    <w:rsid w:val="00C3373D"/>
    <w:rsid w:val="00C54251"/>
    <w:rsid w:val="00C55D9A"/>
    <w:rsid w:val="00C66A65"/>
    <w:rsid w:val="00C67059"/>
    <w:rsid w:val="00C72F3E"/>
    <w:rsid w:val="00C72F74"/>
    <w:rsid w:val="00C7307F"/>
    <w:rsid w:val="00C74062"/>
    <w:rsid w:val="00C82373"/>
    <w:rsid w:val="00C84A72"/>
    <w:rsid w:val="00C918CA"/>
    <w:rsid w:val="00C97569"/>
    <w:rsid w:val="00CA18E4"/>
    <w:rsid w:val="00CA247B"/>
    <w:rsid w:val="00CA3F08"/>
    <w:rsid w:val="00CA786F"/>
    <w:rsid w:val="00CB3CB2"/>
    <w:rsid w:val="00CB3FA1"/>
    <w:rsid w:val="00CB4C5A"/>
    <w:rsid w:val="00CC2199"/>
    <w:rsid w:val="00CC3CC2"/>
    <w:rsid w:val="00CD1C9E"/>
    <w:rsid w:val="00CD4AE0"/>
    <w:rsid w:val="00CD6CD6"/>
    <w:rsid w:val="00CE12FC"/>
    <w:rsid w:val="00CE690E"/>
    <w:rsid w:val="00CF04B9"/>
    <w:rsid w:val="00CF31B0"/>
    <w:rsid w:val="00CF5AE0"/>
    <w:rsid w:val="00D04924"/>
    <w:rsid w:val="00D1059D"/>
    <w:rsid w:val="00D11332"/>
    <w:rsid w:val="00D139CD"/>
    <w:rsid w:val="00D13F78"/>
    <w:rsid w:val="00D172FE"/>
    <w:rsid w:val="00D174EE"/>
    <w:rsid w:val="00D229BF"/>
    <w:rsid w:val="00D22C0B"/>
    <w:rsid w:val="00D3371D"/>
    <w:rsid w:val="00D35F4B"/>
    <w:rsid w:val="00D363F5"/>
    <w:rsid w:val="00D36669"/>
    <w:rsid w:val="00D41294"/>
    <w:rsid w:val="00D41CF8"/>
    <w:rsid w:val="00D425CE"/>
    <w:rsid w:val="00D4390C"/>
    <w:rsid w:val="00D509A8"/>
    <w:rsid w:val="00D51933"/>
    <w:rsid w:val="00D51C55"/>
    <w:rsid w:val="00D53C81"/>
    <w:rsid w:val="00D541A5"/>
    <w:rsid w:val="00D55375"/>
    <w:rsid w:val="00D57B06"/>
    <w:rsid w:val="00D61B67"/>
    <w:rsid w:val="00D62DF1"/>
    <w:rsid w:val="00D63A19"/>
    <w:rsid w:val="00D67312"/>
    <w:rsid w:val="00D676C0"/>
    <w:rsid w:val="00D72A13"/>
    <w:rsid w:val="00D72DD3"/>
    <w:rsid w:val="00D7370C"/>
    <w:rsid w:val="00D768DA"/>
    <w:rsid w:val="00D76B1F"/>
    <w:rsid w:val="00D76BBB"/>
    <w:rsid w:val="00D81ABE"/>
    <w:rsid w:val="00D82F2D"/>
    <w:rsid w:val="00D8713A"/>
    <w:rsid w:val="00D90970"/>
    <w:rsid w:val="00D94521"/>
    <w:rsid w:val="00D94827"/>
    <w:rsid w:val="00D966D1"/>
    <w:rsid w:val="00DA1814"/>
    <w:rsid w:val="00DA1EFB"/>
    <w:rsid w:val="00DA20D4"/>
    <w:rsid w:val="00DA5271"/>
    <w:rsid w:val="00DB2FB6"/>
    <w:rsid w:val="00DB4E87"/>
    <w:rsid w:val="00DB593E"/>
    <w:rsid w:val="00DB5AB4"/>
    <w:rsid w:val="00DC3134"/>
    <w:rsid w:val="00DC58B2"/>
    <w:rsid w:val="00DC6EAA"/>
    <w:rsid w:val="00DD01EE"/>
    <w:rsid w:val="00DD05DD"/>
    <w:rsid w:val="00DD2C3F"/>
    <w:rsid w:val="00DD47A1"/>
    <w:rsid w:val="00DE12C5"/>
    <w:rsid w:val="00DE5E2F"/>
    <w:rsid w:val="00DE6C96"/>
    <w:rsid w:val="00DF1369"/>
    <w:rsid w:val="00DF172B"/>
    <w:rsid w:val="00DF1B75"/>
    <w:rsid w:val="00DF2B1A"/>
    <w:rsid w:val="00DF3E87"/>
    <w:rsid w:val="00DF44E3"/>
    <w:rsid w:val="00DF48D7"/>
    <w:rsid w:val="00DF525E"/>
    <w:rsid w:val="00DF584B"/>
    <w:rsid w:val="00E00001"/>
    <w:rsid w:val="00E044DB"/>
    <w:rsid w:val="00E04CC4"/>
    <w:rsid w:val="00E06A2B"/>
    <w:rsid w:val="00E105CC"/>
    <w:rsid w:val="00E16165"/>
    <w:rsid w:val="00E177D1"/>
    <w:rsid w:val="00E17F22"/>
    <w:rsid w:val="00E201E5"/>
    <w:rsid w:val="00E24C58"/>
    <w:rsid w:val="00E266FB"/>
    <w:rsid w:val="00E339E4"/>
    <w:rsid w:val="00E3591C"/>
    <w:rsid w:val="00E36DA3"/>
    <w:rsid w:val="00E4023A"/>
    <w:rsid w:val="00E40C6B"/>
    <w:rsid w:val="00E53292"/>
    <w:rsid w:val="00E55C0D"/>
    <w:rsid w:val="00E61612"/>
    <w:rsid w:val="00E70C01"/>
    <w:rsid w:val="00E71539"/>
    <w:rsid w:val="00E71D99"/>
    <w:rsid w:val="00E72DCA"/>
    <w:rsid w:val="00E7630A"/>
    <w:rsid w:val="00E7648C"/>
    <w:rsid w:val="00E82AB5"/>
    <w:rsid w:val="00E84B27"/>
    <w:rsid w:val="00E90279"/>
    <w:rsid w:val="00E912C7"/>
    <w:rsid w:val="00E93E95"/>
    <w:rsid w:val="00EA0848"/>
    <w:rsid w:val="00EA578F"/>
    <w:rsid w:val="00EA654F"/>
    <w:rsid w:val="00EA7A99"/>
    <w:rsid w:val="00EB1E60"/>
    <w:rsid w:val="00EB6179"/>
    <w:rsid w:val="00EB76D6"/>
    <w:rsid w:val="00EC15AF"/>
    <w:rsid w:val="00EC271F"/>
    <w:rsid w:val="00EC2D71"/>
    <w:rsid w:val="00EC5AC0"/>
    <w:rsid w:val="00EC5FB6"/>
    <w:rsid w:val="00ED09A0"/>
    <w:rsid w:val="00ED0A2C"/>
    <w:rsid w:val="00ED2907"/>
    <w:rsid w:val="00ED5796"/>
    <w:rsid w:val="00ED6352"/>
    <w:rsid w:val="00ED6F38"/>
    <w:rsid w:val="00EE0C40"/>
    <w:rsid w:val="00EE0FD1"/>
    <w:rsid w:val="00EE2EE9"/>
    <w:rsid w:val="00EF6165"/>
    <w:rsid w:val="00EF677C"/>
    <w:rsid w:val="00EF7961"/>
    <w:rsid w:val="00F01CBB"/>
    <w:rsid w:val="00F107B2"/>
    <w:rsid w:val="00F10C2A"/>
    <w:rsid w:val="00F1332B"/>
    <w:rsid w:val="00F13AA8"/>
    <w:rsid w:val="00F13DCF"/>
    <w:rsid w:val="00F14FCB"/>
    <w:rsid w:val="00F15EDB"/>
    <w:rsid w:val="00F167F1"/>
    <w:rsid w:val="00F26045"/>
    <w:rsid w:val="00F26156"/>
    <w:rsid w:val="00F26848"/>
    <w:rsid w:val="00F32E61"/>
    <w:rsid w:val="00F351EE"/>
    <w:rsid w:val="00F410EF"/>
    <w:rsid w:val="00F413B3"/>
    <w:rsid w:val="00F425CB"/>
    <w:rsid w:val="00F433A9"/>
    <w:rsid w:val="00F44A83"/>
    <w:rsid w:val="00F46EAF"/>
    <w:rsid w:val="00F507B7"/>
    <w:rsid w:val="00F52F57"/>
    <w:rsid w:val="00F53439"/>
    <w:rsid w:val="00F53E5B"/>
    <w:rsid w:val="00F542BA"/>
    <w:rsid w:val="00F54E17"/>
    <w:rsid w:val="00F5723E"/>
    <w:rsid w:val="00F60263"/>
    <w:rsid w:val="00F62B8A"/>
    <w:rsid w:val="00F64013"/>
    <w:rsid w:val="00F64B5E"/>
    <w:rsid w:val="00F66727"/>
    <w:rsid w:val="00F670D4"/>
    <w:rsid w:val="00F70448"/>
    <w:rsid w:val="00F71571"/>
    <w:rsid w:val="00F82717"/>
    <w:rsid w:val="00F828FB"/>
    <w:rsid w:val="00F82ED7"/>
    <w:rsid w:val="00F833F2"/>
    <w:rsid w:val="00F917F4"/>
    <w:rsid w:val="00F93D69"/>
    <w:rsid w:val="00F940F2"/>
    <w:rsid w:val="00F963FF"/>
    <w:rsid w:val="00FA08AE"/>
    <w:rsid w:val="00FA19AC"/>
    <w:rsid w:val="00FA2884"/>
    <w:rsid w:val="00FA7A01"/>
    <w:rsid w:val="00FB4137"/>
    <w:rsid w:val="00FB633F"/>
    <w:rsid w:val="00FB7893"/>
    <w:rsid w:val="00FC0CF5"/>
    <w:rsid w:val="00FC25C2"/>
    <w:rsid w:val="00FC4BAC"/>
    <w:rsid w:val="00FD0BAF"/>
    <w:rsid w:val="00FD3C46"/>
    <w:rsid w:val="00FD4D45"/>
    <w:rsid w:val="00FD752F"/>
    <w:rsid w:val="00FE11A9"/>
    <w:rsid w:val="00FE6F4A"/>
    <w:rsid w:val="00FE7974"/>
    <w:rsid w:val="00FF297C"/>
    <w:rsid w:val="16BFF185"/>
    <w:rsid w:val="1B8C757F"/>
    <w:rsid w:val="244C9A13"/>
    <w:rsid w:val="286B4A04"/>
    <w:rsid w:val="2E6EFC1D"/>
    <w:rsid w:val="2EE4C3E3"/>
    <w:rsid w:val="324F335F"/>
    <w:rsid w:val="34E08670"/>
    <w:rsid w:val="3C4F47EB"/>
    <w:rsid w:val="6E6CF32F"/>
    <w:rsid w:val="7D327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FF511E"/>
  <w15:docId w15:val="{FBC62443-F500-40FF-BEF4-9ADBE098C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C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63D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44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496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8C25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670D4"/>
    <w:pPr>
      <w:spacing w:before="100" w:beforeAutospacing="1" w:after="100" w:afterAutospacing="1"/>
    </w:pPr>
    <w:rPr>
      <w:lang w:val="id-ID" w:eastAsia="id-ID"/>
    </w:rPr>
  </w:style>
  <w:style w:type="character" w:styleId="Strong">
    <w:name w:val="Strong"/>
    <w:basedOn w:val="DefaultParagraphFont"/>
    <w:uiPriority w:val="22"/>
    <w:qFormat/>
    <w:rsid w:val="00F670D4"/>
    <w:rPr>
      <w:b/>
      <w:bCs/>
    </w:rPr>
  </w:style>
  <w:style w:type="character" w:customStyle="1" w:styleId="apple-converted-space">
    <w:name w:val="apple-converted-space"/>
    <w:basedOn w:val="DefaultParagraphFont"/>
    <w:rsid w:val="00F670D4"/>
  </w:style>
  <w:style w:type="character" w:customStyle="1" w:styleId="ListParagraphChar">
    <w:name w:val="List Paragraph Char"/>
    <w:link w:val="ListParagraph"/>
    <w:uiPriority w:val="34"/>
    <w:locked/>
    <w:rsid w:val="00494CB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57E6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58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8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84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8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84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327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275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27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753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0028C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54A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88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B2612639EB14BAF6C31F16A728578" ma:contentTypeVersion="17" ma:contentTypeDescription="Create a new document." ma:contentTypeScope="" ma:versionID="11fd1fe5a14943a59d5021da5dd59936">
  <xsd:schema xmlns:xsd="http://www.w3.org/2001/XMLSchema" xmlns:xs="http://www.w3.org/2001/XMLSchema" xmlns:p="http://schemas.microsoft.com/office/2006/metadata/properties" xmlns:ns3="363708a8-ef8c-40cd-995c-48a5c39f9344" xmlns:ns4="87f5c0f7-4dd5-4d85-a5db-e11dca9b4f84" targetNamespace="http://schemas.microsoft.com/office/2006/metadata/properties" ma:root="true" ma:fieldsID="94b6bc78a26df877a754d8a16d2ba4b9" ns3:_="" ns4:_="">
    <xsd:import namespace="363708a8-ef8c-40cd-995c-48a5c39f9344"/>
    <xsd:import namespace="87f5c0f7-4dd5-4d85-a5db-e11dca9b4f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708a8-ef8c-40cd-995c-48a5c39f93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5c0f7-4dd5-4d85-a5db-e11dca9b4f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63708a8-ef8c-40cd-995c-48a5c39f9344" xsi:nil="true"/>
  </documentManagement>
</p:properties>
</file>

<file path=customXml/itemProps1.xml><?xml version="1.0" encoding="utf-8"?>
<ds:datastoreItem xmlns:ds="http://schemas.openxmlformats.org/officeDocument/2006/customXml" ds:itemID="{2D73F1A6-9486-4E3E-8346-8C32340B44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6F77AF-7096-4907-BCDF-B2CA2B9C6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708a8-ef8c-40cd-995c-48a5c39f9344"/>
    <ds:schemaRef ds:uri="87f5c0f7-4dd5-4d85-a5db-e11dca9b4f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04CBBD-279F-4223-BF8D-09416F7571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FEBBD3-7FF2-4F3F-B3F0-C9187D12011E}">
  <ds:schemaRefs>
    <ds:schemaRef ds:uri="http://schemas.microsoft.com/office/2006/metadata/properties"/>
    <ds:schemaRef ds:uri="http://schemas.microsoft.com/office/infopath/2007/PartnerControls"/>
    <ds:schemaRef ds:uri="363708a8-ef8c-40cd-995c-48a5c39f93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890</Characters>
  <Application>Microsoft Office Word</Application>
  <DocSecurity>0</DocSecurity>
  <Lines>11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PEGAWAIAN 2</dc:creator>
  <cp:keywords/>
  <cp:lastModifiedBy>ikhsan</cp:lastModifiedBy>
  <cp:revision>3</cp:revision>
  <cp:lastPrinted>2026-04-17T13:08:00Z</cp:lastPrinted>
  <dcterms:created xsi:type="dcterms:W3CDTF">2026-04-17T15:19:00Z</dcterms:created>
  <dcterms:modified xsi:type="dcterms:W3CDTF">2026-04-1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0B2612639EB14BAF6C31F16A728578</vt:lpwstr>
  </property>
</Properties>
</file>